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16F658D9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6288DF94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6288DF94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6288DF94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6288DF94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1875BE58" w:rsidRPr="6288DF94">
        <w:rPr>
          <w:rFonts w:ascii="Aptos" w:hAnsi="Aptos" w:cstheme="majorBidi"/>
          <w:sz w:val="24"/>
          <w:szCs w:val="24"/>
          <w:lang w:val="nn-NO"/>
        </w:rPr>
        <w:t>44</w:t>
      </w:r>
      <w:r w:rsidR="00710F79" w:rsidRPr="6288DF94">
        <w:rPr>
          <w:rFonts w:ascii="Aptos" w:hAnsi="Aptos" w:cstheme="majorBidi"/>
          <w:sz w:val="24"/>
          <w:szCs w:val="24"/>
          <w:lang w:val="nn-NO"/>
        </w:rPr>
        <w:t xml:space="preserve">: </w:t>
      </w:r>
      <w:r w:rsidR="6B158714" w:rsidRPr="6288DF94">
        <w:rPr>
          <w:rFonts w:ascii="Aptos" w:hAnsi="Aptos" w:cstheme="majorBidi"/>
          <w:sz w:val="24"/>
          <w:szCs w:val="24"/>
          <w:lang w:val="nn-NO"/>
        </w:rPr>
        <w:t>27</w:t>
      </w:r>
      <w:r w:rsidR="46867831" w:rsidRPr="6288DF94">
        <w:rPr>
          <w:rFonts w:ascii="Aptos" w:hAnsi="Aptos" w:cstheme="majorBidi"/>
          <w:sz w:val="24"/>
          <w:szCs w:val="24"/>
          <w:lang w:val="nn-NO"/>
        </w:rPr>
        <w:t>.</w:t>
      </w:r>
      <w:r w:rsidR="656D279B" w:rsidRPr="6288DF94">
        <w:rPr>
          <w:rFonts w:ascii="Aptos" w:hAnsi="Aptos" w:cstheme="majorBidi"/>
          <w:sz w:val="24"/>
          <w:szCs w:val="24"/>
          <w:lang w:val="nn-NO"/>
        </w:rPr>
        <w:t>oktober</w:t>
      </w:r>
      <w:r w:rsidR="111A463F" w:rsidRPr="6288DF94">
        <w:rPr>
          <w:rFonts w:ascii="Aptos" w:hAnsi="Aptos" w:cstheme="majorBidi"/>
          <w:sz w:val="24"/>
          <w:szCs w:val="24"/>
          <w:lang w:val="nn-NO"/>
        </w:rPr>
        <w:t xml:space="preserve">- </w:t>
      </w:r>
      <w:r w:rsidR="18D51CE3" w:rsidRPr="6288DF94">
        <w:rPr>
          <w:rFonts w:ascii="Aptos" w:hAnsi="Aptos" w:cstheme="majorBidi"/>
          <w:sz w:val="24"/>
          <w:szCs w:val="24"/>
          <w:lang w:val="nn-NO"/>
        </w:rPr>
        <w:t>31</w:t>
      </w:r>
      <w:r w:rsidR="5FD67D91" w:rsidRPr="6288DF94">
        <w:rPr>
          <w:rFonts w:ascii="Aptos" w:hAnsi="Aptos" w:cstheme="majorBidi"/>
          <w:sz w:val="24"/>
          <w:szCs w:val="24"/>
          <w:lang w:val="nn-NO"/>
        </w:rPr>
        <w:t>.</w:t>
      </w:r>
      <w:r w:rsidR="11F617B7" w:rsidRPr="6288DF94">
        <w:rPr>
          <w:rFonts w:ascii="Aptos" w:hAnsi="Aptos" w:cstheme="majorBidi"/>
          <w:sz w:val="24"/>
          <w:szCs w:val="24"/>
          <w:lang w:val="nn-NO"/>
        </w:rPr>
        <w:t>oktober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112861F6" w:rsidR="00BC5F20" w:rsidRPr="00B13A00" w:rsidRDefault="00857F53" w:rsidP="6288DF94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6288DF94">
        <w:rPr>
          <w:rFonts w:ascii="Aptos" w:hAnsi="Aptos" w:cstheme="majorBidi"/>
          <w:sz w:val="24"/>
          <w:szCs w:val="24"/>
          <w:lang w:val="nn-NO"/>
        </w:rPr>
        <w:t>Lagkapteinar:</w:t>
      </w:r>
      <w:r w:rsidR="643ADB32" w:rsidRPr="6288DF94">
        <w:rPr>
          <w:rFonts w:ascii="Aptos" w:hAnsi="Aptos" w:cstheme="majorBidi"/>
          <w:sz w:val="24"/>
          <w:szCs w:val="24"/>
          <w:lang w:val="nn-NO"/>
        </w:rPr>
        <w:t xml:space="preserve">  Oda og Sivert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14:paraId="285C43AA" w14:textId="77777777" w:rsidTr="2BB59719">
        <w:trPr>
          <w:trHeight w:val="7370"/>
        </w:trPr>
        <w:tc>
          <w:tcPr>
            <w:tcW w:w="6524" w:type="dxa"/>
          </w:tcPr>
          <w:p w14:paraId="2BFA0F33" w14:textId="30B6DA76" w:rsidR="568782F1" w:rsidRDefault="06760938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4A0D4F">
              <w:rPr>
                <w:rFonts w:ascii="Aptos" w:eastAsia="Aptos" w:hAnsi="Aptos" w:cs="Aptos"/>
                <w:b/>
                <w:bCs/>
              </w:rPr>
              <w:t>2</w:t>
            </w:r>
            <w:r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4A0D4F">
              <w:rPr>
                <w:rFonts w:ascii="Aptos" w:eastAsia="Aptos" w:hAnsi="Aptos" w:cs="Aptos"/>
                <w:b/>
                <w:bCs/>
              </w:rPr>
              <w:t>Klassen som eit lag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74DC019C" w:rsidR="00F8954A" w:rsidRDefault="00251457" w:rsidP="00F8954A">
            <w:pPr>
              <w:spacing w:after="160"/>
              <w:rPr>
                <w:rFonts w:eastAsia="Aptos"/>
              </w:rPr>
            </w:pPr>
            <w:r>
              <w:rPr>
                <w:rFonts w:asciiTheme="majorHAnsi" w:hAnsiTheme="majorHAnsi" w:cstheme="majorHAnsi"/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92DF9C5" wp14:editId="14A62719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210820</wp:posOffset>
                  </wp:positionV>
                  <wp:extent cx="1076325" cy="1076325"/>
                  <wp:effectExtent l="0" t="0" r="0" b="9525"/>
                  <wp:wrapThrough wrapText="bothSides">
                    <wp:wrapPolygon edited="0">
                      <wp:start x="6117" y="0"/>
                      <wp:lineTo x="4588" y="6117"/>
                      <wp:lineTo x="2676" y="12234"/>
                      <wp:lineTo x="1529" y="16821"/>
                      <wp:lineTo x="1912" y="18350"/>
                      <wp:lineTo x="3823" y="18350"/>
                      <wp:lineTo x="5352" y="21409"/>
                      <wp:lineTo x="12616" y="21409"/>
                      <wp:lineTo x="12234" y="18350"/>
                      <wp:lineTo x="15674" y="12234"/>
                      <wp:lineTo x="19880" y="8411"/>
                      <wp:lineTo x="19880" y="6117"/>
                      <wp:lineTo x="15292" y="6117"/>
                      <wp:lineTo x="11851" y="0"/>
                      <wp:lineTo x="6117" y="0"/>
                    </wp:wrapPolygon>
                  </wp:wrapThrough>
                  <wp:docPr id="1026228750" name="Bilde 1563635136" descr="Hei, b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228750" name="Bilde 1563635136" descr="Hei, bi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568782F1"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Default="568782F1" w:rsidP="00F8954A">
            <w:pPr>
              <w:spacing w:after="160"/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5206BB33" w14:textId="46155AB7" w:rsidR="009913BC" w:rsidRPr="000B0323" w:rsidRDefault="568782F1" w:rsidP="6288DF94">
            <w:pPr>
              <w:spacing w:after="160"/>
              <w:rPr>
                <w:rFonts w:ascii="Aptos" w:eastAsia="Aptos" w:hAnsi="Aptos" w:cs="Aptos"/>
                <w:lang w:val="nb-NO"/>
              </w:rPr>
            </w:pPr>
            <w:r w:rsidRPr="2BB59719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103A119F" w:rsidRPr="2BB59719">
              <w:rPr>
                <w:rFonts w:ascii="Aptos" w:eastAsia="Aptos" w:hAnsi="Aptos" w:cs="Aptos"/>
                <w:b/>
                <w:bCs/>
              </w:rPr>
              <w:t>Hugs denne veka:</w:t>
            </w:r>
            <w:r w:rsidR="009913BC">
              <w:br/>
            </w:r>
            <w:r w:rsidR="7DE53A85" w:rsidRPr="2BB59719">
              <w:rPr>
                <w:rFonts w:ascii="Aptos" w:eastAsia="Aptos" w:hAnsi="Aptos" w:cs="Aptos"/>
              </w:rPr>
              <w:t xml:space="preserve">Mandag: </w:t>
            </w:r>
            <w:r w:rsidR="46968B50" w:rsidRPr="2BB59719">
              <w:rPr>
                <w:rFonts w:ascii="Aptos" w:eastAsia="Aptos" w:hAnsi="Aptos" w:cs="Aptos"/>
              </w:rPr>
              <w:t>T</w:t>
            </w:r>
            <w:r w:rsidR="7DE53A85" w:rsidRPr="2BB59719">
              <w:rPr>
                <w:rFonts w:ascii="Aptos" w:eastAsia="Aptos" w:hAnsi="Aptos" w:cs="Aptos"/>
              </w:rPr>
              <w:t>ema pysj</w:t>
            </w:r>
            <w:r w:rsidR="009913BC">
              <w:br/>
            </w:r>
            <w:r w:rsidR="27D225D8" w:rsidRPr="2BB59719">
              <w:rPr>
                <w:rFonts w:ascii="Aptos" w:eastAsia="Aptos" w:hAnsi="Aptos" w:cs="Aptos"/>
              </w:rPr>
              <w:t>Tysdag: Tema trafikklys</w:t>
            </w:r>
            <w:r w:rsidR="009913BC">
              <w:br/>
            </w:r>
            <w:r w:rsidR="04E25AA9" w:rsidRPr="2BB59719">
              <w:rPr>
                <w:rFonts w:ascii="Aptos" w:eastAsia="Aptos" w:hAnsi="Aptos" w:cs="Aptos"/>
              </w:rPr>
              <w:t xml:space="preserve">Onsdag: </w:t>
            </w:r>
            <w:r w:rsidR="003E22FB" w:rsidRPr="2BB59719">
              <w:rPr>
                <w:rFonts w:ascii="Aptos" w:eastAsia="Aptos" w:hAnsi="Aptos" w:cs="Aptos"/>
              </w:rPr>
              <w:t>Tema a</w:t>
            </w:r>
            <w:r w:rsidR="04E25AA9" w:rsidRPr="2BB59719">
              <w:rPr>
                <w:rFonts w:ascii="Aptos" w:eastAsia="Aptos" w:hAnsi="Aptos" w:cs="Aptos"/>
              </w:rPr>
              <w:t>fterski</w:t>
            </w:r>
            <w:r w:rsidR="009913BC">
              <w:br/>
            </w:r>
            <w:r w:rsidR="000B0323" w:rsidRPr="2BB59719">
              <w:rPr>
                <w:rFonts w:ascii="Aptos" w:eastAsia="Aptos" w:hAnsi="Aptos" w:cs="Aptos"/>
                <w:lang w:val="nb-NO"/>
              </w:rPr>
              <w:t xml:space="preserve">Torsdag: </w:t>
            </w:r>
            <w:r w:rsidR="00690E35" w:rsidRPr="2BB59719">
              <w:rPr>
                <w:rFonts w:ascii="Aptos" w:eastAsia="Aptos" w:hAnsi="Aptos" w:cs="Aptos"/>
                <w:lang w:val="nb-NO"/>
              </w:rPr>
              <w:t>Tema film</w:t>
            </w:r>
            <w:r w:rsidR="009913BC">
              <w:br/>
            </w:r>
            <w:r w:rsidR="009A0A85" w:rsidRPr="2BB59719">
              <w:rPr>
                <w:rFonts w:ascii="Aptos" w:eastAsia="Aptos" w:hAnsi="Aptos" w:cs="Aptos"/>
                <w:lang w:val="nb-NO"/>
              </w:rPr>
              <w:t xml:space="preserve">Fredag: </w:t>
            </w:r>
            <w:r w:rsidR="003E22FB" w:rsidRPr="2BB59719">
              <w:rPr>
                <w:rFonts w:ascii="Aptos" w:eastAsia="Aptos" w:hAnsi="Aptos" w:cs="Aptos"/>
                <w:lang w:val="nb-NO"/>
              </w:rPr>
              <w:t>Halloween</w:t>
            </w:r>
            <w:r w:rsidR="009913BC">
              <w:br/>
            </w:r>
            <w:r w:rsidR="009913BC" w:rsidRPr="2BB59719">
              <w:rPr>
                <w:rFonts w:ascii="Aptos" w:eastAsia="Aptos" w:hAnsi="Aptos" w:cs="Aptos"/>
                <w:lang w:val="nb-NO"/>
              </w:rPr>
              <w:t>Fredag: presentasjon i spansk</w:t>
            </w:r>
          </w:p>
          <w:p w14:paraId="7CC0A7EF" w14:textId="561E3178" w:rsidR="08357C31" w:rsidRPr="000B0323" w:rsidRDefault="7D71C531" w:rsidP="2BB59719">
            <w:pPr>
              <w:rPr>
                <w:rFonts w:ascii="Aptos" w:eastAsia="Aptos" w:hAnsi="Aptos" w:cs="Aptos"/>
                <w:b/>
                <w:bCs/>
                <w:lang w:val="nb-NO"/>
              </w:rPr>
            </w:pPr>
            <w:r w:rsidRPr="2BB59719">
              <w:rPr>
                <w:rFonts w:ascii="Aptos" w:eastAsia="Aptos" w:hAnsi="Aptos" w:cs="Aptos"/>
                <w:b/>
                <w:bCs/>
                <w:lang w:val="nb-NO"/>
              </w:rPr>
              <w:t>Hugs neste veke:</w:t>
            </w:r>
            <w:r w:rsidR="09D370B5" w:rsidRPr="2BB59719">
              <w:rPr>
                <w:rFonts w:ascii="Aptos" w:eastAsia="Aptos" w:hAnsi="Aptos" w:cs="Aptos"/>
                <w:b/>
                <w:bCs/>
                <w:lang w:val="nb-NO"/>
              </w:rPr>
              <w:t xml:space="preserve"> </w:t>
            </w:r>
          </w:p>
          <w:p w14:paraId="2FB4D46E" w14:textId="16F8CFBD" w:rsidR="08357C31" w:rsidRPr="000B0323" w:rsidRDefault="09D370B5" w:rsidP="6288DF94">
            <w:pPr>
              <w:rPr>
                <w:rFonts w:ascii="Aptos" w:eastAsia="Aptos" w:hAnsi="Aptos" w:cs="Aptos"/>
                <w:b/>
                <w:bCs/>
                <w:lang w:val="nb-NO"/>
              </w:rPr>
            </w:pPr>
            <w:r w:rsidRPr="2BB59719">
              <w:rPr>
                <w:rFonts w:ascii="Aptos" w:eastAsia="Aptos" w:hAnsi="Aptos" w:cs="Aptos"/>
                <w:lang w:val="nb-NO"/>
              </w:rPr>
              <w:t>9C har ryddeveke</w:t>
            </w:r>
          </w:p>
          <w:p w14:paraId="3EAB9417" w14:textId="58602E8D" w:rsidR="0AAA34A0" w:rsidRDefault="09D370B5" w:rsidP="4BA96836">
            <w:pPr>
              <w:rPr>
                <w:rFonts w:ascii="Aptos" w:eastAsia="Aptos" w:hAnsi="Aptos" w:cs="Aptos"/>
              </w:rPr>
            </w:pPr>
            <w:r w:rsidRPr="2BB59719">
              <w:rPr>
                <w:rFonts w:ascii="Aptos" w:eastAsia="Aptos" w:hAnsi="Aptos" w:cs="Aptos"/>
              </w:rPr>
              <w:t>Mandag: Periodeinfomasjon blir sendt ut i Visma</w:t>
            </w:r>
            <w:r w:rsidR="402E744E">
              <w:br/>
            </w:r>
            <w:r w:rsidR="5A5EFF7F" w:rsidRPr="2BB59719">
              <w:rPr>
                <w:rFonts w:ascii="Aptos" w:eastAsia="Aptos" w:hAnsi="Aptos" w:cs="Aptos"/>
              </w:rPr>
              <w:t>Fredag: FRI</w:t>
            </w:r>
            <w:r w:rsidR="402E744E">
              <w:br/>
            </w:r>
            <w:r w:rsidR="402E744E" w:rsidRPr="2BB59719">
              <w:rPr>
                <w:rFonts w:ascii="Aptos" w:eastAsia="Aptos" w:hAnsi="Aptos" w:cs="Aptos"/>
              </w:rPr>
              <w:t>Laurdag 8.</w:t>
            </w:r>
            <w:r w:rsidR="0F2A1C05" w:rsidRPr="2BB59719">
              <w:rPr>
                <w:rFonts w:ascii="Aptos" w:eastAsia="Aptos" w:hAnsi="Aptos" w:cs="Aptos"/>
              </w:rPr>
              <w:t xml:space="preserve">11: </w:t>
            </w:r>
            <w:r w:rsidR="402E744E" w:rsidRPr="2BB59719">
              <w:rPr>
                <w:rFonts w:ascii="Aptos" w:eastAsia="Aptos" w:hAnsi="Aptos" w:cs="Aptos"/>
              </w:rPr>
              <w:t>julemesse</w:t>
            </w: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0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Default="00665672" w:rsidP="00F8954A">
            <w:r>
              <w:rPr>
                <w:rFonts w:ascii="Aptos" w:eastAsia="Aptos" w:hAnsi="Aptos" w:cs="Aptos"/>
              </w:rPr>
              <w:t>Ingrid Møgster</w:t>
            </w:r>
          </w:p>
          <w:p w14:paraId="63C64F4C" w14:textId="7105E368" w:rsidR="568782F1" w:rsidRDefault="00EE6DAB" w:rsidP="00F8954A">
            <w:pPr>
              <w:spacing w:after="160"/>
            </w:pPr>
            <w:hyperlink r:id="rId11" w:history="1">
              <w:r w:rsidRPr="00E15E65">
                <w:rPr>
                  <w:rStyle w:val="Hyperlink"/>
                  <w:rFonts w:ascii="Aptos" w:eastAsia="Aptos" w:hAnsi="Aptos" w:cs="Aptos"/>
                </w:rPr>
                <w:t>ingrid.mogster@austevoll.kommune.no</w:t>
              </w:r>
            </w:hyperlink>
          </w:p>
          <w:p w14:paraId="0D20F5CF" w14:textId="77777777" w:rsidR="00E56136" w:rsidRDefault="00E56136" w:rsidP="00F8954A">
            <w:pPr>
              <w:spacing w:after="160"/>
            </w:pPr>
          </w:p>
          <w:p w14:paraId="5BA72603" w14:textId="77777777" w:rsidR="00E56136" w:rsidRDefault="00E56136" w:rsidP="00F8954A">
            <w:pPr>
              <w:spacing w:after="160"/>
            </w:pPr>
          </w:p>
          <w:p w14:paraId="4538BD94" w14:textId="2696F68E" w:rsidR="00F8954A" w:rsidRDefault="00F8954A" w:rsidP="00F8954A"/>
          <w:p w14:paraId="13B0D566" w14:textId="7C22BB86" w:rsidR="00D96360" w:rsidRDefault="00D96360" w:rsidP="00F8954A"/>
        </w:tc>
      </w:tr>
    </w:tbl>
    <w:p w14:paraId="1E995815" w14:textId="1DFC77CA" w:rsidR="00F8954A" w:rsidRDefault="00F8954A" w:rsidP="00F8954A">
      <w:pPr>
        <w:spacing w:before="960"/>
        <w:sectPr w:rsidR="00F8954A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14:paraId="746BA156" w14:textId="77777777" w:rsidTr="2BB59719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2C706FD4" w:rsidR="0575DEF1" w:rsidRPr="000C0398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0C0398"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>2</w:t>
            </w:r>
            <w:r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0C0398"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>KLASSEN SOM EIT LAG</w:t>
            </w:r>
            <w:r w:rsidRPr="000C0398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857F53" w14:paraId="223BED4B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18820C6B" w:rsidR="00376AB2" w:rsidRPr="00857F53" w:rsidRDefault="16DDDF96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238A7558" w:rsidR="00376AB2" w:rsidRPr="00857F53" w:rsidRDefault="4B65D538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</w:tr>
      <w:tr w:rsidR="00E90DE4" w:rsidRPr="00857F53" w14:paraId="3D3972B8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LÆRESTRATEGI</w:t>
            </w:r>
          </w:p>
        </w:tc>
        <w:tc>
          <w:tcPr>
            <w:tcW w:w="3751" w:type="dxa"/>
          </w:tcPr>
          <w:p w14:paraId="46FD52A1" w14:textId="04638371" w:rsidR="006E304C" w:rsidRPr="00857F53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857F53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4D91B826" w14:textId="1C537E81" w:rsidR="0030298B" w:rsidRPr="00857F53" w:rsidRDefault="69518E08" w:rsidP="3996132D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Lære om kroppsdelar</w:t>
            </w:r>
          </w:p>
          <w:p w14:paraId="7814C6F9" w14:textId="0A3B3014" w:rsidR="0030298B" w:rsidRPr="00857F53" w:rsidRDefault="69518E08" w:rsidP="3996132D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Ir- verb</w:t>
            </w:r>
          </w:p>
          <w:p w14:paraId="75717E39" w14:textId="1327A302" w:rsidR="0030298B" w:rsidRPr="00857F53" w:rsidRDefault="0030298B" w:rsidP="0E805009"/>
        </w:tc>
      </w:tr>
      <w:tr w:rsidR="00E90DE4" w:rsidRPr="00857F53" w14:paraId="387171D4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0008C0A5" w:rsidR="00080048" w:rsidRPr="00857F53" w:rsidRDefault="00080048" w:rsidP="6EB5DA19">
            <w:pPr>
              <w:rPr>
                <w:rFonts w:ascii="Aptos" w:eastAsia="Calibri" w:hAnsi="Aptos" w:cstheme="majorBidi"/>
                <w:sz w:val="16"/>
                <w:szCs w:val="16"/>
                <w:lang w:eastAsia="en-US"/>
              </w:rPr>
            </w:pPr>
          </w:p>
        </w:tc>
        <w:tc>
          <w:tcPr>
            <w:tcW w:w="1440" w:type="dxa"/>
            <w:shd w:val="clear" w:color="auto" w:fill="D1A2FC"/>
          </w:tcPr>
          <w:p w14:paraId="636A534E" w14:textId="738652EC" w:rsidR="0030298B" w:rsidRPr="00857F53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2AF95B90" w:rsidR="00CB34E0" w:rsidRPr="00857F53" w:rsidRDefault="00CB34E0" w:rsidP="00857F53">
            <w:pPr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E90DE4" w:rsidRPr="00857F53" w14:paraId="03354D16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45A82FD1" w:rsidR="0030298B" w:rsidRPr="00857F53" w:rsidRDefault="27301EE1" w:rsidP="6288DF94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  <w:r w:rsidRPr="6288DF94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Partikkelmodellen, vassløyselege og feittløyselenge stoff</w:t>
            </w:r>
            <w:r w:rsidR="03455FFB" w:rsidRPr="6288DF94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.</w:t>
            </w: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3B3A6061" w:rsidR="00010709" w:rsidRPr="00857F53" w:rsidRDefault="00010709" w:rsidP="00857F53">
            <w:pPr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B34E53" w:rsidRPr="00857F53" w14:paraId="53BD7D2E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1FC97CF7" w:rsidR="00B34E53" w:rsidRPr="004A0D4F" w:rsidRDefault="1D70F459" w:rsidP="4EE671AF">
            <w:pPr>
              <w:spacing w:line="257" w:lineRule="auto"/>
              <w:rPr>
                <w:rFonts w:ascii="Roboto" w:eastAsia="Roboto" w:hAnsi="Roboto" w:cs="Roboto"/>
                <w:color w:val="303030"/>
                <w:sz w:val="18"/>
                <w:szCs w:val="18"/>
                <w:lang w:val="nb-NO"/>
              </w:rPr>
            </w:pPr>
            <w:r w:rsidRPr="004A0D4F">
              <w:rPr>
                <w:rFonts w:ascii="Roboto" w:eastAsia="Roboto" w:hAnsi="Roboto" w:cs="Roboto"/>
                <w:color w:val="303030"/>
                <w:sz w:val="18"/>
                <w:szCs w:val="18"/>
                <w:lang w:val="nb-NO"/>
              </w:rPr>
              <w:t>Watch and work with “The sixth sense”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6D7340F3" w:rsidR="00B34E53" w:rsidRPr="00261269" w:rsidRDefault="1CC5564C" w:rsidP="2BB59719">
            <w:pPr>
              <w:rPr>
                <w:rFonts w:ascii="Aptos" w:hAnsi="Aptos" w:cstheme="majorBidi"/>
                <w:sz w:val="16"/>
                <w:szCs w:val="16"/>
              </w:rPr>
            </w:pPr>
            <w:r w:rsidRPr="2BB59719">
              <w:rPr>
                <w:rFonts w:ascii="Aptos" w:hAnsi="Aptos" w:cstheme="majorBidi"/>
                <w:sz w:val="16"/>
                <w:szCs w:val="16"/>
              </w:rPr>
              <w:t>Kjemiske reaksjonar</w:t>
            </w:r>
          </w:p>
        </w:tc>
      </w:tr>
      <w:tr w:rsidR="00B34E53" w:rsidRPr="00857F53" w14:paraId="36AD9760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0C0FAFDC" w:rsidR="00B34E53" w:rsidRPr="00857F53" w:rsidRDefault="00B87120" w:rsidP="6EB5DA19">
            <w:pPr>
              <w:spacing w:line="259" w:lineRule="auto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ortelje om eit spansktalande land</w:t>
            </w: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857F53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857F53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B34E53" w:rsidRPr="000D40BD" w14:paraId="6D97B4AC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857F53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2093A2C8" w14:textId="77BC0DFD" w:rsidR="00B34E53" w:rsidRPr="00857F53" w:rsidRDefault="6EA32F04" w:rsidP="10247C57">
            <w:pPr>
              <w:pStyle w:val="ListParagraph"/>
              <w:numPr>
                <w:ilvl w:val="0"/>
                <w:numId w:val="2"/>
              </w:numPr>
              <w:spacing w:after="160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Kjenne til dei ulike matvaregruppene og kva slags næringsstoff dei bidreg med i kosthaldet vårt.</w:t>
            </w:r>
          </w:p>
          <w:p w14:paraId="05E79662" w14:textId="05D7ECD5" w:rsidR="00B34E53" w:rsidRPr="00857F53" w:rsidRDefault="6EA32F04" w:rsidP="10247C57">
            <w:pPr>
              <w:pStyle w:val="ListParagraph"/>
              <w:numPr>
                <w:ilvl w:val="0"/>
                <w:numId w:val="2"/>
              </w:numPr>
              <w:spacing w:after="160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Kjenne til kostråda frå Helsedirektoratet.</w:t>
            </w:r>
          </w:p>
          <w:p w14:paraId="3EEE2655" w14:textId="50633E31" w:rsidR="00B34E53" w:rsidRPr="000D40BD" w:rsidRDefault="6EA32F04" w:rsidP="000D40BD">
            <w:pPr>
              <w:pStyle w:val="ListParagraph"/>
              <w:numPr>
                <w:ilvl w:val="0"/>
                <w:numId w:val="2"/>
              </w:numPr>
              <w:spacing w:after="160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Kunne sjå samanhengar mellom matvaregrupper og næringsstoff som kroppen treng, og som er viktige for god helse.</w:t>
            </w: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857F53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65473D45" w14:textId="77777777" w:rsidR="000D40BD" w:rsidRPr="000D40BD" w:rsidRDefault="000D40BD" w:rsidP="000D40BD">
            <w:pPr>
              <w:numPr>
                <w:ilvl w:val="0"/>
                <w:numId w:val="44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D40BD">
              <w:rPr>
                <w:rFonts w:ascii="Aptos" w:hAnsi="Aptos" w:cstheme="majorHAnsi"/>
                <w:sz w:val="16"/>
                <w:szCs w:val="16"/>
                <w:lang w:val="nb-NO"/>
              </w:rPr>
              <w:t>produsere og levere varer og tjenester etter kvalitetskrav </w:t>
            </w:r>
          </w:p>
          <w:p w14:paraId="7906601F" w14:textId="77777777" w:rsidR="000D40BD" w:rsidRPr="000D40BD" w:rsidRDefault="000D40BD" w:rsidP="000D40BD">
            <w:pPr>
              <w:numPr>
                <w:ilvl w:val="0"/>
                <w:numId w:val="45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D40BD">
              <w:rPr>
                <w:rFonts w:ascii="Aptos" w:hAnsi="Aptos" w:cstheme="majorHAnsi"/>
                <w:sz w:val="16"/>
                <w:szCs w:val="16"/>
                <w:lang w:val="nb-NO"/>
              </w:rPr>
              <w:t>samarbeide, fremme forslag og delta i beslutninger i et arbeidsfellesskap </w:t>
            </w:r>
          </w:p>
          <w:p w14:paraId="04A28039" w14:textId="77777777" w:rsidR="000D40BD" w:rsidRPr="000D40BD" w:rsidRDefault="000D40BD" w:rsidP="000D40BD">
            <w:pPr>
              <w:numPr>
                <w:ilvl w:val="0"/>
                <w:numId w:val="46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D40BD">
              <w:rPr>
                <w:rFonts w:ascii="Aptos" w:hAnsi="Aptos" w:cstheme="majorHAnsi"/>
                <w:sz w:val="16"/>
                <w:szCs w:val="16"/>
                <w:lang w:val="nb-NO"/>
              </w:rPr>
              <w:t>ivareta bærekraftige prinsipper i alle deler av arbeidsoppdraget </w:t>
            </w:r>
          </w:p>
          <w:p w14:paraId="557110A0" w14:textId="0D675D46" w:rsidR="00B34E53" w:rsidRPr="000D40BD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</w:tr>
      <w:tr w:rsidR="00F8954A" w14:paraId="55BBC430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1CADC160" w14:textId="61391116" w:rsidR="00F8954A" w:rsidRPr="00261269" w:rsidRDefault="00F8954A" w:rsidP="00F121E9">
            <w:pPr>
              <w:pStyle w:val="ListParagraph"/>
              <w:spacing w:after="160" w:line="256" w:lineRule="auto"/>
              <w:ind w:left="342"/>
              <w:rPr>
                <w:sz w:val="20"/>
                <w:szCs w:val="20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493D5E2D" w:rsidR="00F8954A" w:rsidRDefault="00F8954A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14:paraId="2914A7C2" w14:textId="77777777" w:rsidTr="2BB59719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F8954A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261269" w:rsidRDefault="003D28E0" w:rsidP="00F121E9">
            <w:pPr>
              <w:pStyle w:val="ListParagraph"/>
              <w:spacing w:after="160" w:line="256" w:lineRule="auto"/>
              <w:ind w:left="342"/>
              <w:rPr>
                <w:sz w:val="20"/>
                <w:szCs w:val="20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7777777" w:rsidR="003D28E0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857F53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5"/>
        <w:gridCol w:w="3270"/>
        <w:gridCol w:w="4110"/>
      </w:tblGrid>
      <w:tr w:rsidR="00290670" w:rsidRPr="00857F53" w14:paraId="5E8DFBFE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857F53" w14:paraId="19041DC4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857F53" w14:paraId="29AD0137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D66258" w:rsidRDefault="00D66258" w:rsidP="00D66258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66258">
              <w:rPr>
                <w:rFonts w:asciiTheme="minorHAnsi" w:hAnsiTheme="minorHAnsi" w:cstheme="minorHAns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vMerge w:val="restart"/>
          </w:tcPr>
          <w:p w14:paraId="23DE523C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3ED74BDE" w:rsidR="00950C10" w:rsidRPr="00857F53" w:rsidRDefault="377430E2" w:rsidP="6288DF9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6288DF94">
              <w:rPr>
                <w:rFonts w:ascii="Aptos" w:eastAsiaTheme="minorEastAsia" w:hAnsi="Aptos" w:cstheme="majorBidi"/>
                <w:sz w:val="16"/>
                <w:szCs w:val="16"/>
              </w:rPr>
              <w:t>Smeltepunkt for ulike stoff</w:t>
            </w:r>
            <w:r w:rsidR="0112566A" w:rsidRPr="6288DF94">
              <w:rPr>
                <w:rFonts w:ascii="Aptos" w:eastAsiaTheme="minorEastAsia" w:hAnsi="Aptos" w:cstheme="majorBidi"/>
                <w:sz w:val="16"/>
                <w:szCs w:val="16"/>
              </w:rPr>
              <w:t>, partikkelmodellen og løyselegheit side 57-59 i Element.</w:t>
            </w:r>
          </w:p>
        </w:tc>
      </w:tr>
      <w:tr w:rsidR="00950C10" w:rsidRPr="00857F53" w14:paraId="3FBA10DC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D66258" w:rsidRDefault="00D66258" w:rsidP="00F8954A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KRLE</w:t>
            </w:r>
          </w:p>
        </w:tc>
        <w:tc>
          <w:tcPr>
            <w:tcW w:w="3270" w:type="dxa"/>
            <w:vMerge/>
          </w:tcPr>
          <w:p w14:paraId="07547A01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1E1F6201" w:rsidR="00950C10" w:rsidRPr="00857F53" w:rsidRDefault="00CB53FF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Gjere oss ferdig med del 1 av hinduismeoppgåva</w:t>
            </w:r>
          </w:p>
        </w:tc>
      </w:tr>
      <w:tr w:rsidR="1DE28786" w14:paraId="790B8186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vMerge/>
          </w:tcPr>
          <w:p w14:paraId="470D386A" w14:textId="77777777" w:rsidR="00324CFE" w:rsidRDefault="00324CFE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6E93AC24" w:rsidR="68CAF969" w:rsidRDefault="00D95FE5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Jobb med presentasjonen</w:t>
            </w:r>
          </w:p>
        </w:tc>
      </w:tr>
      <w:tr w:rsidR="002A2B82" w14:paraId="24CD1D52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3270" w:type="dxa"/>
            <w:vMerge/>
          </w:tcPr>
          <w:p w14:paraId="2880FAD4" w14:textId="77777777" w:rsidR="002A2B82" w:rsidRDefault="002A2B82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0BAC25" w14:textId="6109F054" w:rsidR="002A2B82" w:rsidRPr="1DE28786" w:rsidRDefault="0326649A" w:rsidP="24028631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24028631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30min reading in the library</w:t>
            </w:r>
          </w:p>
          <w:p w14:paraId="77236B02" w14:textId="52F43D4D" w:rsidR="002A2B82" w:rsidRPr="1DE28786" w:rsidRDefault="0326649A" w:rsidP="24028631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</w:pPr>
            <w:r w:rsidRPr="24028631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Filling out your book journal</w:t>
            </w:r>
          </w:p>
        </w:tc>
      </w:tr>
      <w:tr w:rsidR="002A2B82" w14:paraId="0916C07F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vMerge/>
          </w:tcPr>
          <w:p w14:paraId="40C0F7CD" w14:textId="77777777" w:rsidR="002A2B82" w:rsidRDefault="002A2B82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787516" w14:textId="60DFDBD3" w:rsidR="002A2B82" w:rsidRPr="1DE28786" w:rsidRDefault="2BD44991" w:rsidP="3996132D">
            <w:pPr>
              <w:spacing w:line="257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fr-FR"/>
              </w:rPr>
              <w:t>15.min grammatikk. Ir- verb</w:t>
            </w:r>
          </w:p>
          <w:p w14:paraId="5EBFFBC5" w14:textId="7F0312FE" w:rsidR="002A2B82" w:rsidRPr="1DE28786" w:rsidRDefault="2BD44991" w:rsidP="3996132D">
            <w:pPr>
              <w:spacing w:line="257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fr-FR"/>
              </w:rPr>
              <w:t xml:space="preserve">Lære om kroppsdelar-quizlet. </w:t>
            </w:r>
          </w:p>
          <w:p w14:paraId="5A1A4FA9" w14:textId="295D40E4" w:rsidR="002A2B82" w:rsidRPr="1DE28786" w:rsidRDefault="2BD44991" w:rsidP="3996132D">
            <w:pPr>
              <w:spacing w:line="257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fr-FR"/>
              </w:rPr>
              <w:t>Jobbe i heftet</w:t>
            </w:r>
          </w:p>
          <w:p w14:paraId="45EF5182" w14:textId="14129913" w:rsidR="002A2B82" w:rsidRPr="1DE28786" w:rsidRDefault="002A2B82" w:rsidP="3996132D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2A2B82" w14:paraId="24A71089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vMerge/>
          </w:tcPr>
          <w:p w14:paraId="1BFC455E" w14:textId="77777777" w:rsidR="002A2B82" w:rsidRDefault="002A2B82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024BFC11" w:rsidR="002A2B82" w:rsidRPr="1DE28786" w:rsidRDefault="000C0398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Julemesseprosjekt</w:t>
            </w:r>
          </w:p>
        </w:tc>
      </w:tr>
      <w:tr w:rsidR="00950C10" w:rsidRPr="00857F53" w14:paraId="526E5883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857F53" w:rsidRDefault="000D708E" w:rsidP="00F8954A">
            <w:pPr>
              <w:spacing w:line="276" w:lineRule="auto"/>
              <w:jc w:val="center"/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vMerge/>
          </w:tcPr>
          <w:p w14:paraId="07459315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12562E82" w:rsidR="00950C10" w:rsidRPr="00857F53" w:rsidRDefault="3E025241" w:rsidP="2BB59719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 w:rsidRPr="2BB59719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Sannsyn berekna ut frå eksperiment</w:t>
            </w:r>
          </w:p>
        </w:tc>
      </w:tr>
      <w:tr w:rsidR="00290670" w:rsidRPr="00857F53" w14:paraId="50ACC916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857F53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290670" w:rsidRPr="00857F53" w14:paraId="2E1AF454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23DB0342" w:rsidR="5A65D5B5" w:rsidRDefault="5A65D5B5" w:rsidP="0E805009">
            <w:pPr>
              <w:spacing w:line="276" w:lineRule="auto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75414C33" w:rsidR="2E1A4DB6" w:rsidRDefault="00CB53FF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Podcast</w:t>
            </w:r>
          </w:p>
        </w:tc>
      </w:tr>
      <w:tr w:rsidR="00440A04" w:rsidRPr="00857F53" w14:paraId="05FB37EA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695ED8B4" w:rsidR="00440A04" w:rsidRPr="00857F53" w:rsidRDefault="00440A04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1E9E5CE2" w:rsidR="00440A04" w:rsidRPr="00857F53" w:rsidRDefault="005B3451" w:rsidP="00440A04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Me jobbar med ei oppgåve ift mat og helse</w:t>
            </w:r>
          </w:p>
        </w:tc>
      </w:tr>
      <w:tr w:rsidR="00440A04" w:rsidRPr="00857F53" w14:paraId="36615748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9BB59C" w14:textId="180E915F" w:rsidR="00440A04" w:rsidRPr="00857F53" w:rsidRDefault="549169E9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2BB59719">
              <w:rPr>
                <w:rFonts w:ascii="Aptos" w:eastAsiaTheme="minorEastAsia" w:hAnsi="Aptos" w:cstheme="majorBidi"/>
                <w:sz w:val="16"/>
                <w:szCs w:val="16"/>
              </w:rPr>
              <w:t>Gjer oppgåve 2.22 og 2.23 side 97 i Maximum. Få hjelp av nokon heime til å trekka kort. Me summerer opp resultata på skulen.</w:t>
            </w:r>
          </w:p>
          <w:p w14:paraId="637805D2" w14:textId="1834306B" w:rsidR="00440A04" w:rsidRPr="00857F53" w:rsidRDefault="00440A04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61651816" w:rsidR="00440A04" w:rsidRPr="00857F53" w:rsidRDefault="549169E9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2BB59719">
              <w:rPr>
                <w:rFonts w:ascii="Aptos" w:eastAsiaTheme="minorEastAsia" w:hAnsi="Aptos" w:cstheme="majorBidi"/>
                <w:sz w:val="16"/>
                <w:szCs w:val="16"/>
              </w:rPr>
              <w:t>Me gher aktiviteten Høgre - eller venstrehendt side 98.</w:t>
            </w:r>
          </w:p>
        </w:tc>
      </w:tr>
      <w:tr w:rsidR="00440A04" w:rsidRPr="00857F53" w14:paraId="682C2D31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857F53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2BC8FA1E" w:rsidR="00440A04" w:rsidRPr="00857F53" w:rsidRDefault="38ED5874" w:rsidP="6288DF9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6288DF94">
              <w:rPr>
                <w:rFonts w:ascii="Aptos" w:eastAsiaTheme="minorEastAsia" w:hAnsi="Aptos" w:cstheme="majorBidi"/>
                <w:sz w:val="16"/>
                <w:szCs w:val="16"/>
              </w:rPr>
              <w:t xml:space="preserve">Les side 59 i Element. Skriv med eigne ord kva som skjer når eit molekyl løyser seg, og når eit salt </w:t>
            </w:r>
            <w:r w:rsidR="1069FF92" w:rsidRPr="6288DF94">
              <w:rPr>
                <w:rFonts w:ascii="Aptos" w:eastAsiaTheme="minorEastAsia" w:hAnsi="Aptos" w:cstheme="majorBidi"/>
                <w:sz w:val="16"/>
                <w:szCs w:val="16"/>
              </w:rPr>
              <w:t>løyser seg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604E3089" w:rsidR="00440A04" w:rsidRPr="00857F53" w:rsidRDefault="1069FF92" w:rsidP="6288DF9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6288DF94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>Me skal øve på å skrive kjemiske formlar og kjemiske reaksjonslikningar. Side 60-</w:t>
            </w:r>
            <w:r w:rsidR="256E35A5" w:rsidRPr="6288DF94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>61</w:t>
            </w:r>
          </w:p>
        </w:tc>
      </w:tr>
      <w:tr w:rsidR="007E73DE" w:rsidRPr="00857F53" w14:paraId="01850189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E430263" w:rsidR="007E73DE" w:rsidRPr="00857F53" w:rsidRDefault="68C8102F" w:rsidP="1B52462B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1B52462B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>Sosiale variasjonar i språket</w:t>
            </w:r>
            <w:r w:rsidR="007E73DE">
              <w:br/>
            </w:r>
            <w:r w:rsidR="3AF88C72" w:rsidRPr="1B52462B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Tante Ulrikkes vei. </w:t>
            </w:r>
          </w:p>
        </w:tc>
      </w:tr>
      <w:tr w:rsidR="007E73DE" w:rsidRPr="00857F53" w14:paraId="177C8B29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857F53" w14:paraId="3D63D760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B95D940" w:rsidR="007E73DE" w:rsidRPr="00857F53" w:rsidRDefault="007E73DE" w:rsidP="007E73DE">
            <w:pPr>
              <w:pStyle w:val="NoSpacing"/>
              <w:rPr>
                <w:rFonts w:ascii="Aptos" w:eastAsia="Calibri" w:hAnsi="Aptos" w:cstheme="majorHAnsi"/>
                <w:sz w:val="16"/>
                <w:szCs w:val="16"/>
                <w:lang w:val="nn-NO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D02188F" w:rsidR="007E73DE" w:rsidRPr="00857F53" w:rsidRDefault="007E73DE" w:rsidP="00FF79A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857F53" w14:paraId="5A232CD2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228C0247" w:rsidR="007E73DE" w:rsidRPr="00FE2FBC" w:rsidRDefault="007E73DE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</w:p>
        </w:tc>
        <w:tc>
          <w:tcPr>
            <w:tcW w:w="4110" w:type="dxa"/>
          </w:tcPr>
          <w:p w14:paraId="6B62F1B3" w14:textId="323866E4" w:rsidR="007E73DE" w:rsidRPr="00FE2FBC" w:rsidRDefault="17C06AC8" w:rsidP="4EE671AF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4EE671AF">
              <w:rPr>
                <w:rFonts w:ascii="Aptos" w:eastAsiaTheme="minorEastAsia" w:hAnsi="Aptos" w:cstheme="majorBidi"/>
                <w:sz w:val="16"/>
                <w:szCs w:val="16"/>
              </w:rPr>
              <w:t>We will see “The sixth sense”</w:t>
            </w:r>
          </w:p>
        </w:tc>
      </w:tr>
      <w:tr w:rsidR="007E73DE" w:rsidRPr="00857F53" w14:paraId="3D0DD38C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0CC9C05E" w:rsidR="007E73DE" w:rsidRPr="00857F53" w:rsidRDefault="2A43C97B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2BB59719">
              <w:rPr>
                <w:rFonts w:ascii="Aptos" w:eastAsiaTheme="minorEastAsia" w:hAnsi="Aptos" w:cstheme="majorBidi"/>
                <w:sz w:val="16"/>
                <w:szCs w:val="16"/>
              </w:rPr>
              <w:t xml:space="preserve">Gjer oppgåve 2.27 side 100. Du treng ein terning for å gjera forsøket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78A44556" w:rsidR="007E73DE" w:rsidRPr="00857F53" w:rsidRDefault="2A43C97B" w:rsidP="2BB597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2BB59719">
              <w:rPr>
                <w:rFonts w:ascii="Aptos" w:eastAsiaTheme="minorEastAsia" w:hAnsi="Aptos" w:cstheme="majorBidi"/>
                <w:sz w:val="16"/>
                <w:szCs w:val="16"/>
              </w:rPr>
              <w:t>Oppsummering av leksa til i dag.</w:t>
            </w:r>
          </w:p>
        </w:tc>
      </w:tr>
      <w:tr w:rsidR="00F8954A" w14:paraId="63A008BD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2E0C0E78" w:rsidR="00F8954A" w:rsidRDefault="7ACBBCC5" w:rsidP="6288DF9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</w:pPr>
            <w:r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Les side 60-61 i Element. Øv deg på å f</w:t>
            </w:r>
            <w:r w:rsidR="2CBC8B2C"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orklara </w:t>
            </w:r>
            <w:r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desse or</w:t>
            </w:r>
            <w:r w:rsidR="14B0278E"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d</w:t>
            </w:r>
            <w:r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a</w:t>
            </w:r>
            <w:r w:rsidR="57AF98EC"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 i ein reaksjonslikning</w:t>
            </w:r>
            <w:r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: utgangsstoff</w:t>
            </w:r>
            <w:r w:rsidR="5CA8E99C"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, reaksjonspil, produkt</w:t>
            </w:r>
            <w:r w:rsidR="02452D78" w:rsidRPr="6288DF94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>. Og: Kva er skilnaden mellom molekyl og salt?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269EF90A" w:rsidR="00F8954A" w:rsidRDefault="3969ADEF" w:rsidP="6288DF94">
            <w:pPr>
              <w:pStyle w:val="NoSpacing"/>
              <w:rPr>
                <w:rFonts w:ascii="Aptos" w:hAnsi="Aptos" w:cstheme="majorBidi"/>
                <w:sz w:val="16"/>
                <w:szCs w:val="16"/>
                <w:lang w:val="nn-NO"/>
              </w:rPr>
            </w:pPr>
            <w:r w:rsidRPr="6288DF94">
              <w:rPr>
                <w:rFonts w:ascii="Aptos" w:hAnsi="Aptos" w:cstheme="majorBidi"/>
                <w:sz w:val="16"/>
                <w:szCs w:val="16"/>
                <w:lang w:val="nn-NO"/>
              </w:rPr>
              <w:t>Oppsummnering side 57-61.</w:t>
            </w:r>
          </w:p>
        </w:tc>
      </w:tr>
      <w:tr w:rsidR="00FF79AC" w14:paraId="061B54DB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77777777" w:rsidR="00FF79AC" w:rsidRDefault="00FF79AC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369D4C89" w:rsidR="00FF79AC" w:rsidRPr="64AE2F65" w:rsidRDefault="00C5389E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Starte med å planleggje ein podcast.</w:t>
            </w:r>
          </w:p>
        </w:tc>
      </w:tr>
      <w:tr w:rsidR="007E73DE" w:rsidRPr="00857F53" w14:paraId="1AC5D246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7E73DE" w:rsidRPr="009A305F" w14:paraId="66880C8F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2B0C" w14:textId="3ABDD53B" w:rsidR="1F18B059" w:rsidRDefault="1F18B059" w:rsidP="0E805009">
            <w:pPr>
              <w:spacing w:line="276" w:lineRule="auto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2FDD" w14:textId="516DE248" w:rsidR="6E99C3D3" w:rsidRDefault="1E477CEB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64683B19">
              <w:rPr>
                <w:rFonts w:ascii="Aptos" w:eastAsia="Aptos" w:hAnsi="Aptos" w:cs="Aptos"/>
                <w:sz w:val="16"/>
                <w:szCs w:val="16"/>
              </w:rPr>
              <w:t xml:space="preserve">Gjere ferdig </w:t>
            </w:r>
            <w:r w:rsidRPr="13742D79">
              <w:rPr>
                <w:rFonts w:ascii="Aptos" w:eastAsia="Aptos" w:hAnsi="Aptos" w:cs="Aptos"/>
                <w:sz w:val="16"/>
                <w:szCs w:val="16"/>
              </w:rPr>
              <w:t xml:space="preserve">glassering </w:t>
            </w:r>
            <w:r w:rsidRPr="5B7A5C04">
              <w:rPr>
                <w:rFonts w:ascii="Aptos" w:eastAsia="Aptos" w:hAnsi="Aptos" w:cs="Aptos"/>
                <w:sz w:val="16"/>
                <w:szCs w:val="16"/>
              </w:rPr>
              <w:t xml:space="preserve">og </w:t>
            </w:r>
            <w:r w:rsidRPr="6181BCA3">
              <w:rPr>
                <w:rFonts w:ascii="Aptos" w:eastAsia="Aptos" w:hAnsi="Aptos" w:cs="Aptos"/>
                <w:sz w:val="16"/>
                <w:szCs w:val="16"/>
              </w:rPr>
              <w:t>måleri</w:t>
            </w:r>
            <w:r w:rsidRPr="392F3C8F">
              <w:rPr>
                <w:rFonts w:ascii="Aptos" w:eastAsia="Aptos" w:hAnsi="Aptos" w:cs="Aptos"/>
                <w:sz w:val="16"/>
                <w:szCs w:val="16"/>
              </w:rPr>
              <w:t xml:space="preserve">. </w:t>
            </w:r>
            <w:r>
              <w:br/>
            </w:r>
            <w:r w:rsidR="20DE582D" w:rsidRPr="6CBA9447">
              <w:rPr>
                <w:rFonts w:ascii="Aptos" w:eastAsia="Aptos" w:hAnsi="Aptos" w:cs="Aptos"/>
                <w:sz w:val="16"/>
                <w:szCs w:val="16"/>
              </w:rPr>
              <w:t xml:space="preserve">Teikneøvingar. </w:t>
            </w:r>
          </w:p>
        </w:tc>
      </w:tr>
      <w:tr w:rsidR="007E73DE" w:rsidRPr="00857F53" w14:paraId="3BDA816F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7E73DE" w:rsidRPr="00857F53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498D4383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34243AAB" w:rsidR="007E73DE" w:rsidRPr="00857F53" w:rsidRDefault="326E110B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68076890">
              <w:rPr>
                <w:rFonts w:ascii="Aptos" w:eastAsiaTheme="minorEastAsia" w:hAnsi="Aptos" w:cstheme="majorBidi"/>
                <w:sz w:val="16"/>
                <w:szCs w:val="16"/>
              </w:rPr>
              <w:t xml:space="preserve">Etter Benjamin. </w:t>
            </w:r>
            <w:r>
              <w:br/>
            </w:r>
            <w:r w:rsidR="273CC6F7" w:rsidRPr="2381B1D5">
              <w:rPr>
                <w:rFonts w:ascii="Aptos" w:eastAsiaTheme="minorEastAsia" w:hAnsi="Aptos" w:cstheme="majorBidi"/>
                <w:sz w:val="16"/>
                <w:szCs w:val="16"/>
              </w:rPr>
              <w:t xml:space="preserve">Gjere oppgåver til. </w:t>
            </w:r>
          </w:p>
        </w:tc>
      </w:tr>
      <w:tr w:rsidR="007E73DE" w:rsidRPr="00857F53" w14:paraId="05811C6E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7E73DE" w:rsidRPr="00857F53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E754" w14:textId="2E83874E" w:rsidR="007E73DE" w:rsidRPr="00857F53" w:rsidRDefault="1E1ED10D" w:rsidP="10247C57">
            <w:pPr>
              <w:textAlignment w:val="baseline"/>
            </w:pPr>
            <w:r w:rsidRPr="10247C57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Jobb med ideskissa som ligg under oppgåver på teams, den må bli ferdig denne veka.</w:t>
            </w:r>
          </w:p>
          <w:p w14:paraId="48A21919" w14:textId="367DE51F" w:rsidR="007E73DE" w:rsidRPr="00857F53" w:rsidRDefault="007E73DE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5E07" w14:textId="4A69B6F9" w:rsidR="3D3B20AD" w:rsidRPr="004A0D4F" w:rsidRDefault="3D3B20AD" w:rsidP="3D3B20AD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09D7908F" w14:textId="049AA14E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Tjukklefser</w:t>
            </w:r>
          </w:p>
          <w:p w14:paraId="707E12AF" w14:textId="742DE569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rangedalslefser</w:t>
            </w:r>
          </w:p>
          <w:p w14:paraId="145CC9F5" w14:textId="1F28831A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ikekyss m/daim</w:t>
            </w:r>
          </w:p>
          <w:p w14:paraId="09427F02" w14:textId="321D5C8D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Raud saft</w:t>
            </w:r>
          </w:p>
          <w:p w14:paraId="0529999C" w14:textId="5CBFD89B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Lemoncurd</w:t>
            </w:r>
          </w:p>
          <w:p w14:paraId="20CB647B" w14:textId="5F39C206" w:rsidR="007E73DE" w:rsidRPr="00857F53" w:rsidRDefault="1E1ED10D" w:rsidP="10247C5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10247C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Fikenmarmelade</w:t>
            </w:r>
          </w:p>
          <w:p w14:paraId="6BD18F9B" w14:textId="584A35F2" w:rsidR="007E73DE" w:rsidRPr="00857F53" w:rsidRDefault="007E73DE" w:rsidP="14F37EB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857F53" w14:paraId="3ACA3249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857F53" w14:paraId="6CD3104B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660C1250" w:rsidR="007E73DE" w:rsidRPr="00857F53" w:rsidRDefault="00D95FE5" w:rsidP="65D48ABD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Øv godt til presentasjone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4B04AAE8" w:rsidR="007E73DE" w:rsidRPr="00857F53" w:rsidRDefault="00D95FE5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Presentasjon</w:t>
            </w:r>
          </w:p>
        </w:tc>
      </w:tr>
      <w:tr w:rsidR="007E73DE" w:rsidRPr="00857F53" w14:paraId="7257D93C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A8B8E3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DEFB8" w14:textId="13064793" w:rsidR="007E73DE" w:rsidRPr="00857F53" w:rsidRDefault="20B8442B" w:rsidP="24028631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24028631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30min reading in the library</w:t>
            </w:r>
          </w:p>
          <w:p w14:paraId="050B427F" w14:textId="4885B965" w:rsidR="007E73DE" w:rsidRPr="00857F53" w:rsidRDefault="20B8442B" w:rsidP="24028631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</w:pPr>
            <w:r w:rsidRPr="24028631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Filling out your book journal</w:t>
            </w:r>
          </w:p>
        </w:tc>
      </w:tr>
      <w:tr w:rsidR="007E73DE" w:rsidRPr="00857F53" w14:paraId="07399DA4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D7410" w14:textId="010F18B1" w:rsidR="3996132D" w:rsidRDefault="3996132D" w:rsidP="3996132D">
            <w:pPr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 xml:space="preserve">Øv på quizleten som er lagt ut på teamet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761AB" w14:textId="3DBB129D" w:rsidR="3996132D" w:rsidRDefault="3996132D" w:rsidP="3996132D">
            <w:pPr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3996132D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Arbeide med dialogar, side 43.</w:t>
            </w:r>
          </w:p>
        </w:tc>
      </w:tr>
      <w:tr w:rsidR="007E73DE" w:rsidRPr="00857F53" w14:paraId="05FEBE0F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7E73DE" w:rsidRPr="00857F5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512B8E9A" w:rsidR="55D74DDB" w:rsidRPr="00857F53" w:rsidRDefault="55D74DD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69D02D10" w:rsidR="55D74DDB" w:rsidRPr="00857F53" w:rsidRDefault="00C5389E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Julemesseprosjekt</w:t>
            </w:r>
          </w:p>
        </w:tc>
      </w:tr>
      <w:tr w:rsidR="00B46C68" w:rsidRPr="00857F53" w14:paraId="71047C69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0AED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F659" w14:textId="77777777" w:rsidR="00B46C68" w:rsidRPr="6EB5DA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B46C68" w:rsidRPr="00857F53" w14:paraId="7412A2A5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31E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9D4E" w14:textId="7DC8FAF4" w:rsidR="00B46C68" w:rsidRPr="6EB5DA19" w:rsidRDefault="2997D155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5D9AD090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Stillelesing</w:t>
            </w:r>
          </w:p>
        </w:tc>
      </w:tr>
      <w:tr w:rsidR="00B46C68" w:rsidRPr="00857F53" w14:paraId="05C84575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7456C0BE" w:rsidR="00B46C68" w:rsidRPr="6EB5DA19" w:rsidRDefault="28F0C825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4EE671AF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We will continue “The sixth sense”</w:t>
            </w:r>
          </w:p>
        </w:tc>
      </w:tr>
      <w:tr w:rsidR="00B46C68" w:rsidRPr="00857F53" w14:paraId="56F508CE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77777777" w:rsidR="00B46C68" w:rsidRPr="6EB5DA19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B46C68" w:rsidRPr="004A0D4F" w14:paraId="4E1A8DED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D44" w14:textId="10E7B66A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PROGRAMMER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B60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182F4" w14:textId="72E354E8" w:rsidR="00B46C68" w:rsidRPr="0046584B" w:rsidRDefault="69068F1B" w:rsidP="50AE7961">
            <w:pPr>
              <w:spacing w:line="257" w:lineRule="auto"/>
              <w:rPr>
                <w:rFonts w:ascii="Aptos" w:eastAsia="Aptos" w:hAnsi="Aptos" w:cs="Aptos"/>
                <w:sz w:val="18"/>
                <w:szCs w:val="18"/>
                <w:lang w:val="nb-NO"/>
              </w:rPr>
            </w:pPr>
            <w:r w:rsidRPr="0046584B">
              <w:rPr>
                <w:rFonts w:ascii="Aptos" w:eastAsia="Aptos" w:hAnsi="Aptos" w:cs="Aptos"/>
                <w:sz w:val="18"/>
                <w:szCs w:val="18"/>
                <w:lang w:val="nb-NO"/>
              </w:rPr>
              <w:t>Bruk av lister i Python</w:t>
            </w:r>
          </w:p>
          <w:p w14:paraId="401D7D73" w14:textId="5A6AA4F4" w:rsidR="00B46C68" w:rsidRPr="0046584B" w:rsidRDefault="69068F1B" w:rsidP="50AE7961">
            <w:pPr>
              <w:spacing w:line="257" w:lineRule="auto"/>
              <w:rPr>
                <w:rFonts w:ascii="Aptos" w:eastAsia="Aptos" w:hAnsi="Aptos" w:cs="Aptos"/>
                <w:sz w:val="18"/>
                <w:szCs w:val="18"/>
                <w:lang w:val="nb-NO"/>
              </w:rPr>
            </w:pPr>
            <w:r w:rsidRPr="0046584B">
              <w:rPr>
                <w:rFonts w:ascii="Aptos" w:eastAsia="Aptos" w:hAnsi="Aptos" w:cs="Aptos"/>
                <w:sz w:val="18"/>
                <w:szCs w:val="18"/>
                <w:lang w:val="nb-NO"/>
              </w:rPr>
              <w:t>Fagsamtaler. Du trenger ikke å forberede deg til fagsamtalen, vi snakker bare løst og fast om programmering.</w:t>
            </w:r>
          </w:p>
          <w:p w14:paraId="13DADB44" w14:textId="5CEE5065" w:rsidR="00B46C68" w:rsidRPr="004A0D4F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</w:tr>
      <w:tr w:rsidR="00B46C68" w:rsidRPr="00857F53" w14:paraId="1AC4A678" w14:textId="77777777" w:rsidTr="2BB59719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5694F3CC" w:rsidR="00B46C68" w:rsidRPr="6EB5DA19" w:rsidRDefault="008E2FDC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8E2FDC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Me skriv rapport om tur på eige hand. </w:t>
            </w:r>
          </w:p>
        </w:tc>
      </w:tr>
    </w:tbl>
    <w:p w14:paraId="7DF4E37C" w14:textId="6CDCD88F" w:rsidR="008C4069" w:rsidRPr="00B13A00" w:rsidRDefault="008C4069" w:rsidP="6EB5DA19">
      <w:pPr>
        <w:rPr>
          <w:rFonts w:asciiTheme="majorHAnsi" w:hAnsiTheme="majorHAnsi" w:cstheme="majorBidi"/>
          <w:sz w:val="16"/>
          <w:szCs w:val="16"/>
        </w:rPr>
      </w:pPr>
    </w:p>
    <w:sectPr w:rsidR="008C4069" w:rsidRPr="00B13A00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EBEC2"/>
    <w:multiLevelType w:val="hybridMultilevel"/>
    <w:tmpl w:val="D9308F52"/>
    <w:lvl w:ilvl="0" w:tplc="AEE61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8AD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A2A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A14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EA01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6FE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40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FEAD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0A0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94F887"/>
    <w:multiLevelType w:val="hybridMultilevel"/>
    <w:tmpl w:val="2B443A70"/>
    <w:lvl w:ilvl="0" w:tplc="2CC26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FCB6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785A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883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483C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C9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84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E49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2C69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208C3"/>
    <w:multiLevelType w:val="multilevel"/>
    <w:tmpl w:val="A140B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6BB16FF"/>
    <w:multiLevelType w:val="multilevel"/>
    <w:tmpl w:val="B7F6F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61BA2"/>
    <w:multiLevelType w:val="multilevel"/>
    <w:tmpl w:val="8ABCF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817292">
    <w:abstractNumId w:val="1"/>
  </w:num>
  <w:num w:numId="2" w16cid:durableId="1702778214">
    <w:abstractNumId w:val="32"/>
  </w:num>
  <w:num w:numId="3" w16cid:durableId="1554539288">
    <w:abstractNumId w:val="11"/>
  </w:num>
  <w:num w:numId="4" w16cid:durableId="1970355028">
    <w:abstractNumId w:val="44"/>
  </w:num>
  <w:num w:numId="5" w16cid:durableId="30157707">
    <w:abstractNumId w:val="0"/>
  </w:num>
  <w:num w:numId="6" w16cid:durableId="1523786012">
    <w:abstractNumId w:val="38"/>
  </w:num>
  <w:num w:numId="7" w16cid:durableId="1855420372">
    <w:abstractNumId w:val="16"/>
  </w:num>
  <w:num w:numId="8" w16cid:durableId="380717292">
    <w:abstractNumId w:val="31"/>
  </w:num>
  <w:num w:numId="9" w16cid:durableId="664475640">
    <w:abstractNumId w:val="25"/>
  </w:num>
  <w:num w:numId="10" w16cid:durableId="521550518">
    <w:abstractNumId w:val="45"/>
  </w:num>
  <w:num w:numId="11" w16cid:durableId="390731740">
    <w:abstractNumId w:val="40"/>
  </w:num>
  <w:num w:numId="12" w16cid:durableId="529103244">
    <w:abstractNumId w:val="43"/>
  </w:num>
  <w:num w:numId="13" w16cid:durableId="925499703">
    <w:abstractNumId w:val="24"/>
  </w:num>
  <w:num w:numId="14" w16cid:durableId="840701044">
    <w:abstractNumId w:val="41"/>
  </w:num>
  <w:num w:numId="15" w16cid:durableId="1979459418">
    <w:abstractNumId w:val="23"/>
  </w:num>
  <w:num w:numId="16" w16cid:durableId="2105034469">
    <w:abstractNumId w:val="18"/>
  </w:num>
  <w:num w:numId="17" w16cid:durableId="1020398875">
    <w:abstractNumId w:val="21"/>
  </w:num>
  <w:num w:numId="18" w16cid:durableId="470830002">
    <w:abstractNumId w:val="14"/>
  </w:num>
  <w:num w:numId="19" w16cid:durableId="361512925">
    <w:abstractNumId w:val="7"/>
  </w:num>
  <w:num w:numId="20" w16cid:durableId="1745445661">
    <w:abstractNumId w:val="12"/>
  </w:num>
  <w:num w:numId="21" w16cid:durableId="180702907">
    <w:abstractNumId w:val="27"/>
  </w:num>
  <w:num w:numId="22" w16cid:durableId="514657685">
    <w:abstractNumId w:val="20"/>
  </w:num>
  <w:num w:numId="23" w16cid:durableId="77335161">
    <w:abstractNumId w:val="8"/>
  </w:num>
  <w:num w:numId="24" w16cid:durableId="254440141">
    <w:abstractNumId w:val="6"/>
  </w:num>
  <w:num w:numId="25" w16cid:durableId="385036068">
    <w:abstractNumId w:val="28"/>
  </w:num>
  <w:num w:numId="26" w16cid:durableId="1136870022">
    <w:abstractNumId w:val="39"/>
  </w:num>
  <w:num w:numId="27" w16cid:durableId="605380564">
    <w:abstractNumId w:val="13"/>
  </w:num>
  <w:num w:numId="28" w16cid:durableId="551423025">
    <w:abstractNumId w:val="17"/>
  </w:num>
  <w:num w:numId="29" w16cid:durableId="2121100991">
    <w:abstractNumId w:val="3"/>
  </w:num>
  <w:num w:numId="30" w16cid:durableId="1253514425">
    <w:abstractNumId w:val="15"/>
  </w:num>
  <w:num w:numId="31" w16cid:durableId="1499618623">
    <w:abstractNumId w:val="2"/>
  </w:num>
  <w:num w:numId="32" w16cid:durableId="1854882142">
    <w:abstractNumId w:val="42"/>
  </w:num>
  <w:num w:numId="33" w16cid:durableId="2060208176">
    <w:abstractNumId w:val="10"/>
  </w:num>
  <w:num w:numId="34" w16cid:durableId="1150635931">
    <w:abstractNumId w:val="26"/>
  </w:num>
  <w:num w:numId="35" w16cid:durableId="1108966707">
    <w:abstractNumId w:val="36"/>
  </w:num>
  <w:num w:numId="36" w16cid:durableId="1646619645">
    <w:abstractNumId w:val="5"/>
  </w:num>
  <w:num w:numId="37" w16cid:durableId="680545579">
    <w:abstractNumId w:val="35"/>
  </w:num>
  <w:num w:numId="38" w16cid:durableId="1203518879">
    <w:abstractNumId w:val="22"/>
  </w:num>
  <w:num w:numId="39" w16cid:durableId="593635471">
    <w:abstractNumId w:val="9"/>
  </w:num>
  <w:num w:numId="40" w16cid:durableId="62609862">
    <w:abstractNumId w:val="29"/>
  </w:num>
  <w:num w:numId="41" w16cid:durableId="301929717">
    <w:abstractNumId w:val="4"/>
  </w:num>
  <w:num w:numId="42" w16cid:durableId="1211848054">
    <w:abstractNumId w:val="19"/>
  </w:num>
  <w:num w:numId="43" w16cid:durableId="1177815534">
    <w:abstractNumId w:val="30"/>
  </w:num>
  <w:num w:numId="44" w16cid:durableId="1907644456">
    <w:abstractNumId w:val="37"/>
  </w:num>
  <w:num w:numId="45" w16cid:durableId="2106264350">
    <w:abstractNumId w:val="33"/>
  </w:num>
  <w:num w:numId="46" w16cid:durableId="1231502031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D38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0D7B"/>
    <w:rsid w:val="000110C6"/>
    <w:rsid w:val="0001239B"/>
    <w:rsid w:val="00012A7F"/>
    <w:rsid w:val="00013227"/>
    <w:rsid w:val="000132F0"/>
    <w:rsid w:val="00014334"/>
    <w:rsid w:val="00014955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C2E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61E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323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39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C2B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0BD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2B42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A45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7069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442F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59CE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B43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D08"/>
    <w:rsid w:val="001D2FB5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1EBE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51CD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BDB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777BA"/>
    <w:rsid w:val="00380920"/>
    <w:rsid w:val="003811EF"/>
    <w:rsid w:val="003814AF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479E"/>
    <w:rsid w:val="003A4BA3"/>
    <w:rsid w:val="003A4F98"/>
    <w:rsid w:val="003A59A7"/>
    <w:rsid w:val="003A5A52"/>
    <w:rsid w:val="003A6710"/>
    <w:rsid w:val="003A6EB1"/>
    <w:rsid w:val="003A7E13"/>
    <w:rsid w:val="003B0837"/>
    <w:rsid w:val="003B0CA3"/>
    <w:rsid w:val="003B1484"/>
    <w:rsid w:val="003B16D0"/>
    <w:rsid w:val="003B1B43"/>
    <w:rsid w:val="003B20EE"/>
    <w:rsid w:val="003B2463"/>
    <w:rsid w:val="003B310F"/>
    <w:rsid w:val="003B4674"/>
    <w:rsid w:val="003B493C"/>
    <w:rsid w:val="003B4CFE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AA9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2FB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090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B73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1C6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4CDA"/>
    <w:rsid w:val="00455C6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84B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D4F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3451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6E37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171E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0B8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E35"/>
    <w:rsid w:val="00690FC5"/>
    <w:rsid w:val="006914EB"/>
    <w:rsid w:val="0069150A"/>
    <w:rsid w:val="00691C69"/>
    <w:rsid w:val="0069249A"/>
    <w:rsid w:val="00692747"/>
    <w:rsid w:val="00692BE2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D51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4A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A7D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792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39E8"/>
    <w:rsid w:val="007642FB"/>
    <w:rsid w:val="00764990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5B0A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4F1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FC0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65B0"/>
    <w:rsid w:val="00856FF9"/>
    <w:rsid w:val="008574F0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4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2FDC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850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3BC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0A8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2FF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0FE2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971"/>
    <w:rsid w:val="00A61DD2"/>
    <w:rsid w:val="00A625EB"/>
    <w:rsid w:val="00A62641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4C"/>
    <w:rsid w:val="00AB3BB5"/>
    <w:rsid w:val="00AB3DA1"/>
    <w:rsid w:val="00AB40DB"/>
    <w:rsid w:val="00AB42CC"/>
    <w:rsid w:val="00AB4EAB"/>
    <w:rsid w:val="00AB561F"/>
    <w:rsid w:val="00AB5684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542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B5E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120"/>
    <w:rsid w:val="00B87A33"/>
    <w:rsid w:val="00B87FA8"/>
    <w:rsid w:val="00B901CE"/>
    <w:rsid w:val="00B90643"/>
    <w:rsid w:val="00B90687"/>
    <w:rsid w:val="00B910EB"/>
    <w:rsid w:val="00B91DC7"/>
    <w:rsid w:val="00B9257F"/>
    <w:rsid w:val="00B92B21"/>
    <w:rsid w:val="00B92DCF"/>
    <w:rsid w:val="00B931B3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351"/>
    <w:rsid w:val="00C20768"/>
    <w:rsid w:val="00C21C7C"/>
    <w:rsid w:val="00C222A4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89E"/>
    <w:rsid w:val="00C53E6C"/>
    <w:rsid w:val="00C543CF"/>
    <w:rsid w:val="00C54937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CD9"/>
    <w:rsid w:val="00CB32FC"/>
    <w:rsid w:val="00CB34E0"/>
    <w:rsid w:val="00CB434B"/>
    <w:rsid w:val="00CB455B"/>
    <w:rsid w:val="00CB47BC"/>
    <w:rsid w:val="00CB4F24"/>
    <w:rsid w:val="00CB53FF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0B3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8C2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2EFC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4ACE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C4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85E"/>
    <w:rsid w:val="00D76C6D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DD5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5FE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2FD3"/>
    <w:rsid w:val="00DA30F3"/>
    <w:rsid w:val="00DA371A"/>
    <w:rsid w:val="00DA4875"/>
    <w:rsid w:val="00DA487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AE1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6E2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475"/>
    <w:rsid w:val="00EA702F"/>
    <w:rsid w:val="00EA7BC5"/>
    <w:rsid w:val="00EA7E0A"/>
    <w:rsid w:val="00EB08EC"/>
    <w:rsid w:val="00EB13AB"/>
    <w:rsid w:val="00EB1AD3"/>
    <w:rsid w:val="00EB1C28"/>
    <w:rsid w:val="00EB200B"/>
    <w:rsid w:val="00EB2B5B"/>
    <w:rsid w:val="00EB30B7"/>
    <w:rsid w:val="00EB317F"/>
    <w:rsid w:val="00EB3928"/>
    <w:rsid w:val="00EB3BEE"/>
    <w:rsid w:val="00EB428E"/>
    <w:rsid w:val="00EB44CD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0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BD6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0DDB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29DE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12566A"/>
    <w:rsid w:val="018D378B"/>
    <w:rsid w:val="01969431"/>
    <w:rsid w:val="019A6B84"/>
    <w:rsid w:val="01E09434"/>
    <w:rsid w:val="01EF9699"/>
    <w:rsid w:val="0201F766"/>
    <w:rsid w:val="023C9A96"/>
    <w:rsid w:val="02452D78"/>
    <w:rsid w:val="026BD9D0"/>
    <w:rsid w:val="02997871"/>
    <w:rsid w:val="02AF8A1A"/>
    <w:rsid w:val="02B41092"/>
    <w:rsid w:val="0313EAF6"/>
    <w:rsid w:val="0326649A"/>
    <w:rsid w:val="03455FFB"/>
    <w:rsid w:val="0354801D"/>
    <w:rsid w:val="035D933C"/>
    <w:rsid w:val="03A4AAEF"/>
    <w:rsid w:val="03E44576"/>
    <w:rsid w:val="045DDCC6"/>
    <w:rsid w:val="04725026"/>
    <w:rsid w:val="04A303B8"/>
    <w:rsid w:val="04A503E7"/>
    <w:rsid w:val="04D5322D"/>
    <w:rsid w:val="04E25AA9"/>
    <w:rsid w:val="05408FF4"/>
    <w:rsid w:val="0575DEF1"/>
    <w:rsid w:val="0601F2E8"/>
    <w:rsid w:val="0653AF3E"/>
    <w:rsid w:val="06760938"/>
    <w:rsid w:val="06804700"/>
    <w:rsid w:val="06B2FC12"/>
    <w:rsid w:val="06C393C1"/>
    <w:rsid w:val="071EC9C5"/>
    <w:rsid w:val="07684B62"/>
    <w:rsid w:val="07E8679B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D370B5"/>
    <w:rsid w:val="09FCA8CF"/>
    <w:rsid w:val="0A2D153D"/>
    <w:rsid w:val="0A450EAA"/>
    <w:rsid w:val="0A5A5DBD"/>
    <w:rsid w:val="0A922A3D"/>
    <w:rsid w:val="0AA6C1DD"/>
    <w:rsid w:val="0AA81915"/>
    <w:rsid w:val="0AAA34A0"/>
    <w:rsid w:val="0B02DECB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D18BF50"/>
    <w:rsid w:val="0D1FA567"/>
    <w:rsid w:val="0D2D20DE"/>
    <w:rsid w:val="0D95A10A"/>
    <w:rsid w:val="0D9A4C45"/>
    <w:rsid w:val="0E15D91F"/>
    <w:rsid w:val="0E2BDE86"/>
    <w:rsid w:val="0E805009"/>
    <w:rsid w:val="0ECA8B15"/>
    <w:rsid w:val="0ED38313"/>
    <w:rsid w:val="0EE77C3E"/>
    <w:rsid w:val="0F0E2A6E"/>
    <w:rsid w:val="0F14F642"/>
    <w:rsid w:val="0F2A1C05"/>
    <w:rsid w:val="0F41F9CC"/>
    <w:rsid w:val="10151F1F"/>
    <w:rsid w:val="10247C57"/>
    <w:rsid w:val="102D590B"/>
    <w:rsid w:val="1036B8BB"/>
    <w:rsid w:val="103A119F"/>
    <w:rsid w:val="1040AEA9"/>
    <w:rsid w:val="1069FF92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CCC72"/>
    <w:rsid w:val="11F617B7"/>
    <w:rsid w:val="1228A71D"/>
    <w:rsid w:val="124A9BEF"/>
    <w:rsid w:val="12885C45"/>
    <w:rsid w:val="129CDF53"/>
    <w:rsid w:val="12AB0DDD"/>
    <w:rsid w:val="12BC6FA4"/>
    <w:rsid w:val="12BED32E"/>
    <w:rsid w:val="12DC6DD0"/>
    <w:rsid w:val="133B81C8"/>
    <w:rsid w:val="1343CBA2"/>
    <w:rsid w:val="13742D79"/>
    <w:rsid w:val="1374DCFA"/>
    <w:rsid w:val="137AD76B"/>
    <w:rsid w:val="13B972B2"/>
    <w:rsid w:val="13C04DB9"/>
    <w:rsid w:val="13C4D72B"/>
    <w:rsid w:val="1406DAE0"/>
    <w:rsid w:val="14681099"/>
    <w:rsid w:val="147AB7A2"/>
    <w:rsid w:val="14914DCC"/>
    <w:rsid w:val="1499FE99"/>
    <w:rsid w:val="14B0278E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5F8FBBB"/>
    <w:rsid w:val="162D7008"/>
    <w:rsid w:val="164505A5"/>
    <w:rsid w:val="16B20382"/>
    <w:rsid w:val="16DDDF96"/>
    <w:rsid w:val="16E277BF"/>
    <w:rsid w:val="16EF00FC"/>
    <w:rsid w:val="1710EB9D"/>
    <w:rsid w:val="17AAB9F8"/>
    <w:rsid w:val="17C06AC8"/>
    <w:rsid w:val="17DF0F1A"/>
    <w:rsid w:val="17E761CB"/>
    <w:rsid w:val="17F57507"/>
    <w:rsid w:val="181912CE"/>
    <w:rsid w:val="183A2B2A"/>
    <w:rsid w:val="1867EB2E"/>
    <w:rsid w:val="1875BE58"/>
    <w:rsid w:val="187AC444"/>
    <w:rsid w:val="188EE0D2"/>
    <w:rsid w:val="18CF4CB8"/>
    <w:rsid w:val="18D51CE3"/>
    <w:rsid w:val="1920F59E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B166C3A"/>
    <w:rsid w:val="1B52462B"/>
    <w:rsid w:val="1BBC8592"/>
    <w:rsid w:val="1BC7DA44"/>
    <w:rsid w:val="1BDEB86A"/>
    <w:rsid w:val="1BFEB8B5"/>
    <w:rsid w:val="1C498DF4"/>
    <w:rsid w:val="1C56A5AC"/>
    <w:rsid w:val="1CC5564C"/>
    <w:rsid w:val="1CEE7B95"/>
    <w:rsid w:val="1CF6D01F"/>
    <w:rsid w:val="1D70F459"/>
    <w:rsid w:val="1D98AC5B"/>
    <w:rsid w:val="1DD09FA4"/>
    <w:rsid w:val="1DDA0DF8"/>
    <w:rsid w:val="1DE28786"/>
    <w:rsid w:val="1DED11AE"/>
    <w:rsid w:val="1DEE2FFB"/>
    <w:rsid w:val="1DF828D1"/>
    <w:rsid w:val="1DFFBA6C"/>
    <w:rsid w:val="1E1ED10D"/>
    <w:rsid w:val="1E477CEB"/>
    <w:rsid w:val="1E5A6036"/>
    <w:rsid w:val="1E7A5218"/>
    <w:rsid w:val="1E810574"/>
    <w:rsid w:val="1E82B77D"/>
    <w:rsid w:val="1EDB6E84"/>
    <w:rsid w:val="1EE570AC"/>
    <w:rsid w:val="1F066B72"/>
    <w:rsid w:val="1F18B059"/>
    <w:rsid w:val="1F29596E"/>
    <w:rsid w:val="1F88E20F"/>
    <w:rsid w:val="1FDDBD46"/>
    <w:rsid w:val="20162279"/>
    <w:rsid w:val="202018ED"/>
    <w:rsid w:val="2039E55E"/>
    <w:rsid w:val="2063D0A9"/>
    <w:rsid w:val="20B8442B"/>
    <w:rsid w:val="20DE582D"/>
    <w:rsid w:val="20EDF920"/>
    <w:rsid w:val="2110A307"/>
    <w:rsid w:val="21822BC9"/>
    <w:rsid w:val="219715E0"/>
    <w:rsid w:val="21AB28C6"/>
    <w:rsid w:val="21D19B52"/>
    <w:rsid w:val="223D2E50"/>
    <w:rsid w:val="223F9274"/>
    <w:rsid w:val="2254D386"/>
    <w:rsid w:val="2299DC53"/>
    <w:rsid w:val="23590B2D"/>
    <w:rsid w:val="2381B1D5"/>
    <w:rsid w:val="23A0DB1D"/>
    <w:rsid w:val="23CEE242"/>
    <w:rsid w:val="23E592BB"/>
    <w:rsid w:val="24028631"/>
    <w:rsid w:val="240FCA89"/>
    <w:rsid w:val="2471FEC7"/>
    <w:rsid w:val="24894011"/>
    <w:rsid w:val="248F195E"/>
    <w:rsid w:val="248FD6F3"/>
    <w:rsid w:val="24AF8A9E"/>
    <w:rsid w:val="24D3148A"/>
    <w:rsid w:val="24FF89E2"/>
    <w:rsid w:val="252FB9E8"/>
    <w:rsid w:val="256E35A5"/>
    <w:rsid w:val="25F39809"/>
    <w:rsid w:val="26062699"/>
    <w:rsid w:val="2649425A"/>
    <w:rsid w:val="264DC8B6"/>
    <w:rsid w:val="27301EE1"/>
    <w:rsid w:val="27365B7D"/>
    <w:rsid w:val="273CC6F7"/>
    <w:rsid w:val="27494C9F"/>
    <w:rsid w:val="274C7850"/>
    <w:rsid w:val="276254A6"/>
    <w:rsid w:val="27D225D8"/>
    <w:rsid w:val="27F54C90"/>
    <w:rsid w:val="2807DE8C"/>
    <w:rsid w:val="283BEDF9"/>
    <w:rsid w:val="28679A4C"/>
    <w:rsid w:val="288A5D38"/>
    <w:rsid w:val="28B3A8D1"/>
    <w:rsid w:val="28F0C825"/>
    <w:rsid w:val="2997D155"/>
    <w:rsid w:val="29A110CC"/>
    <w:rsid w:val="2A33A153"/>
    <w:rsid w:val="2A43C97B"/>
    <w:rsid w:val="2A5EBA65"/>
    <w:rsid w:val="2AD16D6C"/>
    <w:rsid w:val="2AD20FD8"/>
    <w:rsid w:val="2AE00DC6"/>
    <w:rsid w:val="2AE746FE"/>
    <w:rsid w:val="2B204D9D"/>
    <w:rsid w:val="2B5ACBB5"/>
    <w:rsid w:val="2BB59719"/>
    <w:rsid w:val="2BBE2445"/>
    <w:rsid w:val="2BBEE451"/>
    <w:rsid w:val="2BD44991"/>
    <w:rsid w:val="2C29121D"/>
    <w:rsid w:val="2C3283AC"/>
    <w:rsid w:val="2C663BF5"/>
    <w:rsid w:val="2C7C3EE0"/>
    <w:rsid w:val="2C879197"/>
    <w:rsid w:val="2C8E2CBA"/>
    <w:rsid w:val="2CBC8B2C"/>
    <w:rsid w:val="2CF1F0A7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27F7ED"/>
    <w:rsid w:val="2F312A5A"/>
    <w:rsid w:val="2F5C2555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8524C4"/>
    <w:rsid w:val="318778A9"/>
    <w:rsid w:val="319501B6"/>
    <w:rsid w:val="31B81656"/>
    <w:rsid w:val="31CE0AF1"/>
    <w:rsid w:val="31F1A33E"/>
    <w:rsid w:val="31FE95B0"/>
    <w:rsid w:val="323C6F06"/>
    <w:rsid w:val="326D84E5"/>
    <w:rsid w:val="326E110B"/>
    <w:rsid w:val="32900B72"/>
    <w:rsid w:val="32BED464"/>
    <w:rsid w:val="32D5D7D5"/>
    <w:rsid w:val="32EE8A49"/>
    <w:rsid w:val="33417776"/>
    <w:rsid w:val="33D38A1F"/>
    <w:rsid w:val="33E4E036"/>
    <w:rsid w:val="3459A608"/>
    <w:rsid w:val="346206A2"/>
    <w:rsid w:val="34C218E9"/>
    <w:rsid w:val="34D6B9E3"/>
    <w:rsid w:val="3535F59B"/>
    <w:rsid w:val="353CDDFB"/>
    <w:rsid w:val="3541B093"/>
    <w:rsid w:val="35E6BE8A"/>
    <w:rsid w:val="35F806AF"/>
    <w:rsid w:val="36409111"/>
    <w:rsid w:val="3656C572"/>
    <w:rsid w:val="36B762FB"/>
    <w:rsid w:val="36F14AB8"/>
    <w:rsid w:val="375C29B2"/>
    <w:rsid w:val="377430E2"/>
    <w:rsid w:val="3778110F"/>
    <w:rsid w:val="37A1ADFB"/>
    <w:rsid w:val="37BB5F47"/>
    <w:rsid w:val="37CE7146"/>
    <w:rsid w:val="37D4CFC7"/>
    <w:rsid w:val="382CD6D6"/>
    <w:rsid w:val="38426F34"/>
    <w:rsid w:val="385F22B7"/>
    <w:rsid w:val="389C71C9"/>
    <w:rsid w:val="38C4E38D"/>
    <w:rsid w:val="38ED5874"/>
    <w:rsid w:val="38F18027"/>
    <w:rsid w:val="3905A5EA"/>
    <w:rsid w:val="3922F654"/>
    <w:rsid w:val="392AC92F"/>
    <w:rsid w:val="392F3C8F"/>
    <w:rsid w:val="3969ADEF"/>
    <w:rsid w:val="396A41A7"/>
    <w:rsid w:val="3996132D"/>
    <w:rsid w:val="39BAA0DD"/>
    <w:rsid w:val="39CA18D0"/>
    <w:rsid w:val="3A04FAFE"/>
    <w:rsid w:val="3A43F8ED"/>
    <w:rsid w:val="3A98D7EB"/>
    <w:rsid w:val="3A9B1263"/>
    <w:rsid w:val="3AE8A328"/>
    <w:rsid w:val="3AF88C72"/>
    <w:rsid w:val="3B0CC54E"/>
    <w:rsid w:val="3B26345A"/>
    <w:rsid w:val="3BBF4E07"/>
    <w:rsid w:val="3BD7329B"/>
    <w:rsid w:val="3BED5CC7"/>
    <w:rsid w:val="3C238B0F"/>
    <w:rsid w:val="3CB953B2"/>
    <w:rsid w:val="3CC94DA8"/>
    <w:rsid w:val="3CFB9B61"/>
    <w:rsid w:val="3D3B20AD"/>
    <w:rsid w:val="3D3D7E23"/>
    <w:rsid w:val="3D401967"/>
    <w:rsid w:val="3D49B467"/>
    <w:rsid w:val="3D5AF93D"/>
    <w:rsid w:val="3D633703"/>
    <w:rsid w:val="3D698A81"/>
    <w:rsid w:val="3DD20CF8"/>
    <w:rsid w:val="3DDD9FE0"/>
    <w:rsid w:val="3DE7C3AC"/>
    <w:rsid w:val="3E015220"/>
    <w:rsid w:val="3E025241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289441"/>
    <w:rsid w:val="402E744E"/>
    <w:rsid w:val="404842D2"/>
    <w:rsid w:val="40841C26"/>
    <w:rsid w:val="40A09AD9"/>
    <w:rsid w:val="40DBCDC2"/>
    <w:rsid w:val="40E3EA64"/>
    <w:rsid w:val="411CB2B7"/>
    <w:rsid w:val="41404602"/>
    <w:rsid w:val="415C2B2F"/>
    <w:rsid w:val="4199C7C9"/>
    <w:rsid w:val="41C70BB7"/>
    <w:rsid w:val="421FF315"/>
    <w:rsid w:val="42526EFA"/>
    <w:rsid w:val="42588179"/>
    <w:rsid w:val="425A892E"/>
    <w:rsid w:val="42C0EDFD"/>
    <w:rsid w:val="43040048"/>
    <w:rsid w:val="43B5E6B0"/>
    <w:rsid w:val="43B931A1"/>
    <w:rsid w:val="43CFACFE"/>
    <w:rsid w:val="43EE8B89"/>
    <w:rsid w:val="43F35E51"/>
    <w:rsid w:val="4429D8A8"/>
    <w:rsid w:val="445EE644"/>
    <w:rsid w:val="44AF5632"/>
    <w:rsid w:val="44D69612"/>
    <w:rsid w:val="45262EF4"/>
    <w:rsid w:val="454B35B0"/>
    <w:rsid w:val="4585CF96"/>
    <w:rsid w:val="4587E713"/>
    <w:rsid w:val="45CF15F6"/>
    <w:rsid w:val="45FC720C"/>
    <w:rsid w:val="463CE479"/>
    <w:rsid w:val="464E7BD6"/>
    <w:rsid w:val="467B4687"/>
    <w:rsid w:val="46867831"/>
    <w:rsid w:val="46968B50"/>
    <w:rsid w:val="46C27BC1"/>
    <w:rsid w:val="4733AD4A"/>
    <w:rsid w:val="4745E1B2"/>
    <w:rsid w:val="475A5917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93E0648"/>
    <w:rsid w:val="495B1FD9"/>
    <w:rsid w:val="496E802C"/>
    <w:rsid w:val="498D4EA5"/>
    <w:rsid w:val="4993694E"/>
    <w:rsid w:val="49AE7BF6"/>
    <w:rsid w:val="4A00C29B"/>
    <w:rsid w:val="4A85AF85"/>
    <w:rsid w:val="4A887184"/>
    <w:rsid w:val="4A91AE6F"/>
    <w:rsid w:val="4B2B6E99"/>
    <w:rsid w:val="4B41777A"/>
    <w:rsid w:val="4B65D538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CAEAB4"/>
    <w:rsid w:val="4ED6BB89"/>
    <w:rsid w:val="4EE671AF"/>
    <w:rsid w:val="4F493728"/>
    <w:rsid w:val="4F6C8701"/>
    <w:rsid w:val="4FA1C7A5"/>
    <w:rsid w:val="4FC9393C"/>
    <w:rsid w:val="500DD13B"/>
    <w:rsid w:val="502E55A7"/>
    <w:rsid w:val="503D9C9F"/>
    <w:rsid w:val="5081EC80"/>
    <w:rsid w:val="5089FECA"/>
    <w:rsid w:val="50AE7961"/>
    <w:rsid w:val="50D1414B"/>
    <w:rsid w:val="512440EF"/>
    <w:rsid w:val="513351F2"/>
    <w:rsid w:val="513AC407"/>
    <w:rsid w:val="515EEB34"/>
    <w:rsid w:val="529EFF1C"/>
    <w:rsid w:val="52FA67BD"/>
    <w:rsid w:val="5304E062"/>
    <w:rsid w:val="531A5C67"/>
    <w:rsid w:val="538AC7DC"/>
    <w:rsid w:val="538FFDA2"/>
    <w:rsid w:val="53EB1A8A"/>
    <w:rsid w:val="54032CA5"/>
    <w:rsid w:val="541D4AF7"/>
    <w:rsid w:val="541E60C9"/>
    <w:rsid w:val="548EC6AD"/>
    <w:rsid w:val="549169E9"/>
    <w:rsid w:val="549BB151"/>
    <w:rsid w:val="54C708D7"/>
    <w:rsid w:val="552F1C84"/>
    <w:rsid w:val="5560E4A4"/>
    <w:rsid w:val="558521B0"/>
    <w:rsid w:val="55A16D3E"/>
    <w:rsid w:val="55D74DDB"/>
    <w:rsid w:val="55EEDB7E"/>
    <w:rsid w:val="568782F1"/>
    <w:rsid w:val="56CD5F6E"/>
    <w:rsid w:val="56D918E7"/>
    <w:rsid w:val="56DC7300"/>
    <w:rsid w:val="5745D43B"/>
    <w:rsid w:val="574677FB"/>
    <w:rsid w:val="57743F27"/>
    <w:rsid w:val="57A2FE2B"/>
    <w:rsid w:val="57AA058B"/>
    <w:rsid w:val="57AF98EC"/>
    <w:rsid w:val="57B0B2A0"/>
    <w:rsid w:val="57B294AB"/>
    <w:rsid w:val="57D0C9A1"/>
    <w:rsid w:val="585C14E9"/>
    <w:rsid w:val="58623F63"/>
    <w:rsid w:val="587F5B4E"/>
    <w:rsid w:val="5899B615"/>
    <w:rsid w:val="58C916E6"/>
    <w:rsid w:val="58D52F24"/>
    <w:rsid w:val="59410B61"/>
    <w:rsid w:val="598698BC"/>
    <w:rsid w:val="5989A3CA"/>
    <w:rsid w:val="5992A718"/>
    <w:rsid w:val="59CC9C16"/>
    <w:rsid w:val="59FA56C8"/>
    <w:rsid w:val="5A40811C"/>
    <w:rsid w:val="5A5EFF7F"/>
    <w:rsid w:val="5A65D5B5"/>
    <w:rsid w:val="5AB02ECF"/>
    <w:rsid w:val="5ADB083A"/>
    <w:rsid w:val="5AE2C21E"/>
    <w:rsid w:val="5B618117"/>
    <w:rsid w:val="5B6562D0"/>
    <w:rsid w:val="5B791E18"/>
    <w:rsid w:val="5B7A5C04"/>
    <w:rsid w:val="5B9D334E"/>
    <w:rsid w:val="5BB47B8C"/>
    <w:rsid w:val="5C028BC3"/>
    <w:rsid w:val="5C0DB491"/>
    <w:rsid w:val="5C144B92"/>
    <w:rsid w:val="5C246CA2"/>
    <w:rsid w:val="5C58D637"/>
    <w:rsid w:val="5CA8E99C"/>
    <w:rsid w:val="5CB04D94"/>
    <w:rsid w:val="5CB55022"/>
    <w:rsid w:val="5CE931B3"/>
    <w:rsid w:val="5D43F3EF"/>
    <w:rsid w:val="5D658E2B"/>
    <w:rsid w:val="5D8CE648"/>
    <w:rsid w:val="5D9AD090"/>
    <w:rsid w:val="5DDA690D"/>
    <w:rsid w:val="5DE007DD"/>
    <w:rsid w:val="5E075244"/>
    <w:rsid w:val="5E422E7D"/>
    <w:rsid w:val="5E5E26CC"/>
    <w:rsid w:val="5EDA4FC6"/>
    <w:rsid w:val="5EE01F55"/>
    <w:rsid w:val="5F112DDB"/>
    <w:rsid w:val="5F18B819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716775"/>
    <w:rsid w:val="60AA28DB"/>
    <w:rsid w:val="60CDF5C3"/>
    <w:rsid w:val="60D31FF9"/>
    <w:rsid w:val="6133BAA8"/>
    <w:rsid w:val="615ACBEA"/>
    <w:rsid w:val="615EE00D"/>
    <w:rsid w:val="6164776A"/>
    <w:rsid w:val="6171CAEE"/>
    <w:rsid w:val="6181BCA3"/>
    <w:rsid w:val="61A3BB04"/>
    <w:rsid w:val="61D877CF"/>
    <w:rsid w:val="61FC8BF8"/>
    <w:rsid w:val="62505F76"/>
    <w:rsid w:val="626EF05A"/>
    <w:rsid w:val="6288DF94"/>
    <w:rsid w:val="62A4AFDC"/>
    <w:rsid w:val="62CA9A8F"/>
    <w:rsid w:val="62F17FC9"/>
    <w:rsid w:val="635E08B5"/>
    <w:rsid w:val="63829E91"/>
    <w:rsid w:val="63985B1A"/>
    <w:rsid w:val="63A0D2DA"/>
    <w:rsid w:val="63B8E118"/>
    <w:rsid w:val="63DC4812"/>
    <w:rsid w:val="641A7C7B"/>
    <w:rsid w:val="643ADB32"/>
    <w:rsid w:val="64683B19"/>
    <w:rsid w:val="64716276"/>
    <w:rsid w:val="64925C09"/>
    <w:rsid w:val="64AE2F65"/>
    <w:rsid w:val="64B3B5C0"/>
    <w:rsid w:val="64C94375"/>
    <w:rsid w:val="64E1C53B"/>
    <w:rsid w:val="64FCA113"/>
    <w:rsid w:val="650F3C39"/>
    <w:rsid w:val="65235EE3"/>
    <w:rsid w:val="6533A707"/>
    <w:rsid w:val="656D279B"/>
    <w:rsid w:val="65BA8A40"/>
    <w:rsid w:val="65D48ABD"/>
    <w:rsid w:val="65E2F872"/>
    <w:rsid w:val="661785A8"/>
    <w:rsid w:val="6634B82F"/>
    <w:rsid w:val="66458894"/>
    <w:rsid w:val="66559302"/>
    <w:rsid w:val="66B80360"/>
    <w:rsid w:val="66CA732A"/>
    <w:rsid w:val="66DAC85C"/>
    <w:rsid w:val="66EE76A2"/>
    <w:rsid w:val="66FEF38A"/>
    <w:rsid w:val="677FEB55"/>
    <w:rsid w:val="67890337"/>
    <w:rsid w:val="68076890"/>
    <w:rsid w:val="68BCB7D8"/>
    <w:rsid w:val="68C8102F"/>
    <w:rsid w:val="68CAF969"/>
    <w:rsid w:val="68CCCF86"/>
    <w:rsid w:val="68D902DD"/>
    <w:rsid w:val="68E37C0D"/>
    <w:rsid w:val="69068F1B"/>
    <w:rsid w:val="6909F857"/>
    <w:rsid w:val="691BAAB8"/>
    <w:rsid w:val="6926CA8A"/>
    <w:rsid w:val="69303662"/>
    <w:rsid w:val="69518E08"/>
    <w:rsid w:val="696FA652"/>
    <w:rsid w:val="69A091DD"/>
    <w:rsid w:val="69BDBE67"/>
    <w:rsid w:val="69E50AFD"/>
    <w:rsid w:val="6A33EF7B"/>
    <w:rsid w:val="6A46C781"/>
    <w:rsid w:val="6A5331E6"/>
    <w:rsid w:val="6A683D9B"/>
    <w:rsid w:val="6AF1166A"/>
    <w:rsid w:val="6B158714"/>
    <w:rsid w:val="6B198D26"/>
    <w:rsid w:val="6B4540D2"/>
    <w:rsid w:val="6BD264AD"/>
    <w:rsid w:val="6CBA9447"/>
    <w:rsid w:val="6CF68EF9"/>
    <w:rsid w:val="6D099593"/>
    <w:rsid w:val="6D3EF6FE"/>
    <w:rsid w:val="6D80D00B"/>
    <w:rsid w:val="6D844911"/>
    <w:rsid w:val="6DCADB3C"/>
    <w:rsid w:val="6DEFD69E"/>
    <w:rsid w:val="6E63EE94"/>
    <w:rsid w:val="6E6BFD4D"/>
    <w:rsid w:val="6E6C5759"/>
    <w:rsid w:val="6E7417D0"/>
    <w:rsid w:val="6E791442"/>
    <w:rsid w:val="6E99C3D3"/>
    <w:rsid w:val="6EA32F04"/>
    <w:rsid w:val="6EB5DA19"/>
    <w:rsid w:val="6ED9B960"/>
    <w:rsid w:val="6EFE13B9"/>
    <w:rsid w:val="6F627528"/>
    <w:rsid w:val="6F9C6502"/>
    <w:rsid w:val="6FC3BC5A"/>
    <w:rsid w:val="70565864"/>
    <w:rsid w:val="7057E1C6"/>
    <w:rsid w:val="70BB4079"/>
    <w:rsid w:val="70E4B5B4"/>
    <w:rsid w:val="70E90021"/>
    <w:rsid w:val="7129BD13"/>
    <w:rsid w:val="7134675A"/>
    <w:rsid w:val="716CACE3"/>
    <w:rsid w:val="7173A131"/>
    <w:rsid w:val="71CE6CE4"/>
    <w:rsid w:val="71CFE0B5"/>
    <w:rsid w:val="722F831C"/>
    <w:rsid w:val="72C64DBF"/>
    <w:rsid w:val="73353C32"/>
    <w:rsid w:val="7394A070"/>
    <w:rsid w:val="74511D88"/>
    <w:rsid w:val="749ADCAC"/>
    <w:rsid w:val="749CF06F"/>
    <w:rsid w:val="752A2388"/>
    <w:rsid w:val="756E139A"/>
    <w:rsid w:val="757B6611"/>
    <w:rsid w:val="7583B1E1"/>
    <w:rsid w:val="7590E728"/>
    <w:rsid w:val="759E2F7E"/>
    <w:rsid w:val="75A343E1"/>
    <w:rsid w:val="75AACD32"/>
    <w:rsid w:val="75B1D35F"/>
    <w:rsid w:val="75BC4C0D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71DD687"/>
    <w:rsid w:val="772D631A"/>
    <w:rsid w:val="77458F58"/>
    <w:rsid w:val="7763A6D9"/>
    <w:rsid w:val="778CDCB1"/>
    <w:rsid w:val="78DDD8C7"/>
    <w:rsid w:val="79AB9DAB"/>
    <w:rsid w:val="7A49D165"/>
    <w:rsid w:val="7A946FE1"/>
    <w:rsid w:val="7ABACC83"/>
    <w:rsid w:val="7ACBBCC5"/>
    <w:rsid w:val="7AE1DEA7"/>
    <w:rsid w:val="7B43A962"/>
    <w:rsid w:val="7B588F0E"/>
    <w:rsid w:val="7B5E23E4"/>
    <w:rsid w:val="7B7DE71B"/>
    <w:rsid w:val="7BB4556A"/>
    <w:rsid w:val="7BC02A93"/>
    <w:rsid w:val="7BC38D3F"/>
    <w:rsid w:val="7BD8E543"/>
    <w:rsid w:val="7BE1D0BB"/>
    <w:rsid w:val="7BEAD3C6"/>
    <w:rsid w:val="7C1634B3"/>
    <w:rsid w:val="7C181747"/>
    <w:rsid w:val="7C203D4F"/>
    <w:rsid w:val="7C32E30C"/>
    <w:rsid w:val="7C710A76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C43996"/>
    <w:rsid w:val="7DDE5BAB"/>
    <w:rsid w:val="7DE53A85"/>
    <w:rsid w:val="7E0020BF"/>
    <w:rsid w:val="7E2D1E41"/>
    <w:rsid w:val="7E357630"/>
    <w:rsid w:val="7E6DC27C"/>
    <w:rsid w:val="7E99670D"/>
    <w:rsid w:val="7EA667C5"/>
    <w:rsid w:val="7EEBDC83"/>
    <w:rsid w:val="7F25223C"/>
    <w:rsid w:val="7F52CAFF"/>
    <w:rsid w:val="7F72AB54"/>
    <w:rsid w:val="7F903CBA"/>
    <w:rsid w:val="7FBCC8E5"/>
    <w:rsid w:val="7FBFCB28"/>
    <w:rsid w:val="7FFE8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1F7F46A4-2952-4457-B0EC-5275C09A5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/>
  </w:style>
  <w:style w:type="paragraph" w:styleId="ListBullet">
    <w:name w:val="List Bullet"/>
    <w:basedOn w:val="Normal"/>
    <w:rsid w:val="00A238AF"/>
    <w:pPr>
      <w:numPr>
        <w:numId w:val="5"/>
      </w:numPr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rid.mogster@austevoll.kommune.no" TargetMode="External"/><Relationship Id="rId5" Type="http://schemas.openxmlformats.org/officeDocument/2006/relationships/styles" Target="styles.xml"/><Relationship Id="rId10" Type="http://schemas.openxmlformats.org/officeDocument/2006/relationships/hyperlink" Target="mailto:silje.skillingstad@austevoll.kommune.no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3b907b57f7b99c9ca35188c70ecaf1e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d9efd38455b36605427731a5c59f95a4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EFB3F895-8C97-4A31-849B-E2F07367F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5</Words>
  <Characters>3341</Characters>
  <Application>Microsoft Office Word</Application>
  <DocSecurity>4</DocSecurity>
  <Lines>27</Lines>
  <Paragraphs>7</Paragraphs>
  <ScaleCrop>false</ScaleCrop>
  <Company>Austevoll kommune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Ingrid Møgster</cp:lastModifiedBy>
  <cp:revision>115</cp:revision>
  <cp:lastPrinted>2024-08-19T16:35:00Z</cp:lastPrinted>
  <dcterms:created xsi:type="dcterms:W3CDTF">2024-08-15T07:23:00Z</dcterms:created>
  <dcterms:modified xsi:type="dcterms:W3CDTF">2025-10-2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